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D93FFA" w14:textId="20B753BE" w:rsidR="006F32B9" w:rsidRDefault="00945C86">
      <w:pPr>
        <w:jc w:val="both"/>
        <w:rPr>
          <w:rFonts w:ascii="Arial" w:eastAsia="Arial" w:hAnsi="Arial" w:cs="Arial"/>
          <w:b/>
          <w:sz w:val="32"/>
          <w:szCs w:val="32"/>
          <w:highlight w:val="white"/>
        </w:rPr>
      </w:pPr>
      <w:r>
        <w:rPr>
          <w:rFonts w:ascii="Arial" w:eastAsia="Arial" w:hAnsi="Arial" w:cs="Arial"/>
          <w:b/>
          <w:noProof/>
          <w:sz w:val="32"/>
          <w:szCs w:val="32"/>
          <w:highlight w:val="white"/>
          <w:lang w:val="en-US" w:eastAsia="en-US"/>
        </w:rPr>
        <w:drawing>
          <wp:anchor distT="0" distB="0" distL="114300" distR="114300" simplePos="0" relativeHeight="251601920" behindDoc="0" locked="0" layoutInCell="1" allowOverlap="1" wp14:anchorId="37CF0193" wp14:editId="7B332F26">
            <wp:simplePos x="0" y="0"/>
            <wp:positionH relativeFrom="column">
              <wp:posOffset>-994410</wp:posOffset>
            </wp:positionH>
            <wp:positionV relativeFrom="paragraph">
              <wp:posOffset>41275</wp:posOffset>
            </wp:positionV>
            <wp:extent cx="7629525" cy="2724150"/>
            <wp:effectExtent l="0" t="0" r="9525" b="0"/>
            <wp:wrapNone/>
            <wp:docPr id="1026456029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18" r="2139" b="40114"/>
                    <a:stretch/>
                  </pic:blipFill>
                  <pic:spPr bwMode="auto">
                    <a:xfrm>
                      <a:off x="0" y="0"/>
                      <a:ext cx="76295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E7956" w14:textId="4A3B06C2" w:rsidR="00D24661" w:rsidRDefault="00D24661">
      <w:pPr>
        <w:jc w:val="center"/>
        <w:rPr>
          <w:rFonts w:ascii="Arial" w:eastAsia="Arial" w:hAnsi="Arial" w:cs="Arial"/>
          <w:b/>
          <w:sz w:val="32"/>
          <w:szCs w:val="32"/>
          <w:highlight w:val="white"/>
        </w:rPr>
      </w:pPr>
    </w:p>
    <w:p w14:paraId="75BEA7ED" w14:textId="40140D5A" w:rsidR="006F32B9" w:rsidRDefault="006F32B9">
      <w:pPr>
        <w:jc w:val="both"/>
        <w:rPr>
          <w:rFonts w:ascii="Arial" w:eastAsia="Arial" w:hAnsi="Arial" w:cs="Arial"/>
          <w:b/>
          <w:color w:val="000000"/>
          <w:sz w:val="32"/>
          <w:szCs w:val="32"/>
          <w:highlight w:val="white"/>
        </w:rPr>
      </w:pPr>
    </w:p>
    <w:p w14:paraId="2E3D1E11" w14:textId="33EDF2D6" w:rsidR="006F32B9" w:rsidRDefault="006F32B9">
      <w:pPr>
        <w:jc w:val="both"/>
        <w:rPr>
          <w:rFonts w:ascii="Arial" w:eastAsia="Arial" w:hAnsi="Arial" w:cs="Arial"/>
          <w:b/>
          <w:color w:val="000000"/>
          <w:sz w:val="32"/>
          <w:szCs w:val="32"/>
          <w:highlight w:val="white"/>
        </w:rPr>
      </w:pPr>
    </w:p>
    <w:p w14:paraId="79B74C76" w14:textId="6CED11D6" w:rsidR="006F32B9" w:rsidRDefault="006F32B9">
      <w:pPr>
        <w:jc w:val="both"/>
        <w:rPr>
          <w:rFonts w:ascii="Arial" w:eastAsia="Arial" w:hAnsi="Arial" w:cs="Arial"/>
          <w:b/>
          <w:color w:val="000000"/>
          <w:sz w:val="32"/>
          <w:szCs w:val="32"/>
          <w:highlight w:val="white"/>
        </w:rPr>
      </w:pPr>
    </w:p>
    <w:p w14:paraId="07FD465A" w14:textId="51E5D424" w:rsidR="006F32B9" w:rsidRDefault="006F32B9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1A80AB5C" w14:textId="7908405E" w:rsidR="006F32B9" w:rsidRDefault="0016692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08064" behindDoc="0" locked="0" layoutInCell="1" hidden="0" allowOverlap="1" wp14:anchorId="156A58CD" wp14:editId="037AC9ED">
                <wp:simplePos x="0" y="0"/>
                <wp:positionH relativeFrom="column">
                  <wp:posOffset>3225165</wp:posOffset>
                </wp:positionH>
                <wp:positionV relativeFrom="paragraph">
                  <wp:posOffset>45085</wp:posOffset>
                </wp:positionV>
                <wp:extent cx="3705225" cy="609600"/>
                <wp:effectExtent l="0" t="0" r="0" b="0"/>
                <wp:wrapNone/>
                <wp:docPr id="1049" name="Rectángulo 1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5225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A4779E0" w14:textId="0BD217AB" w:rsidR="006F32B9" w:rsidRPr="00166924" w:rsidRDefault="00166924" w:rsidP="00166924">
                            <w:pPr>
                              <w:spacing w:before="200" w:line="215" w:lineRule="auto"/>
                              <w:jc w:val="center"/>
                              <w:textDirection w:val="btLr"/>
                              <w:rPr>
                                <w:rFonts w:ascii="3ds" w:eastAsia="3ds" w:hAnsi="3ds" w:cs="3ds"/>
                                <w:b/>
                                <w:color w:val="1F3864" w:themeColor="accent1" w:themeShade="80"/>
                                <w:sz w:val="48"/>
                                <w:szCs w:val="48"/>
                              </w:rPr>
                            </w:pPr>
                            <w:r w:rsidRPr="00166924">
                              <w:rPr>
                                <w:rFonts w:ascii="3ds" w:eastAsia="3ds" w:hAnsi="3ds" w:cs="3ds"/>
                                <w:b/>
                                <w:color w:val="1F3864" w:themeColor="accent1" w:themeShade="80"/>
                                <w:sz w:val="48"/>
                                <w:szCs w:val="48"/>
                              </w:rPr>
                              <w:t xml:space="preserve">Paraguay, </w:t>
                            </w:r>
                            <w:r w:rsidR="00246619" w:rsidRPr="00166924">
                              <w:rPr>
                                <w:rFonts w:ascii="3ds" w:eastAsia="3ds" w:hAnsi="3ds" w:cs="3ds"/>
                                <w:b/>
                                <w:color w:val="1F3864" w:themeColor="accent1" w:themeShade="80"/>
                                <w:sz w:val="48"/>
                                <w:szCs w:val="48"/>
                              </w:rPr>
                              <w:t xml:space="preserve">2024 </w:t>
                            </w:r>
                          </w:p>
                          <w:p w14:paraId="1A612583" w14:textId="77777777" w:rsidR="006F32B9" w:rsidRPr="00166924" w:rsidRDefault="006F32B9">
                            <w:pPr>
                              <w:spacing w:before="200" w:line="215" w:lineRule="auto"/>
                              <w:jc w:val="center"/>
                              <w:textDirection w:val="btLr"/>
                              <w:rPr>
                                <w:color w:val="1F3864" w:themeColor="accent1" w:themeShade="80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6A58CD" id="Rectángulo 1049" o:spid="_x0000_s1026" style="position:absolute;left:0;text-align:left;margin-left:253.95pt;margin-top:3.55pt;width:291.75pt;height:48pt;z-index: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" filled="f" stroked="f">
                <v:textbox inset="2.53958mm,1.2694mm,2.53958mm,1.2694mm">
                  <w:txbxContent>
                    <w:p w14:paraId="2A4779E0" w14:textId="0BD217AB" w:rsidR="006F32B9" w:rsidRPr="00166924" w:rsidRDefault="00166924" w:rsidP="00166924">
                      <w:pPr>
                        <w:spacing w:before="200" w:line="215" w:lineRule="auto"/>
                        <w:jc w:val="center"/>
                        <w:textDirection w:val="btLr"/>
                        <w:rPr>
                          <w:rFonts w:ascii="3ds" w:eastAsia="3ds" w:hAnsi="3ds" w:cs="3ds"/>
                          <w:b/>
                          <w:color w:val="1F3864" w:themeColor="accent1" w:themeShade="80"/>
                          <w:sz w:val="48"/>
                          <w:szCs w:val="48"/>
                        </w:rPr>
                      </w:pPr>
                      <w:r w:rsidRPr="00166924">
                        <w:rPr>
                          <w:rFonts w:ascii="3ds" w:eastAsia="3ds" w:hAnsi="3ds" w:cs="3ds"/>
                          <w:b/>
                          <w:color w:val="1F3864" w:themeColor="accent1" w:themeShade="80"/>
                          <w:sz w:val="48"/>
                          <w:szCs w:val="48"/>
                        </w:rPr>
                        <w:t xml:space="preserve">Paraguay, </w:t>
                      </w:r>
                      <w:r w:rsidR="00246619" w:rsidRPr="00166924">
                        <w:rPr>
                          <w:rFonts w:ascii="3ds" w:eastAsia="3ds" w:hAnsi="3ds" w:cs="3ds"/>
                          <w:b/>
                          <w:color w:val="1F3864" w:themeColor="accent1" w:themeShade="80"/>
                          <w:sz w:val="48"/>
                          <w:szCs w:val="48"/>
                        </w:rPr>
                        <w:t xml:space="preserve">2024 </w:t>
                      </w:r>
                    </w:p>
                    <w:p w14:paraId="1A612583" w14:textId="77777777" w:rsidR="006F32B9" w:rsidRPr="00166924" w:rsidRDefault="006F32B9">
                      <w:pPr>
                        <w:spacing w:before="200" w:line="215" w:lineRule="auto"/>
                        <w:jc w:val="center"/>
                        <w:textDirection w:val="btLr"/>
                        <w:rPr>
                          <w:color w:val="1F3864" w:themeColor="accent1" w:themeShade="80"/>
                          <w:sz w:val="48"/>
                          <w:szCs w:val="4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53AB8E5" w14:textId="2B1D5FF8" w:rsidR="006F32B9" w:rsidRDefault="006F32B9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48D4062D" w14:textId="2B11E2C0" w:rsidR="006F32B9" w:rsidRDefault="006F32B9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08FDD626" w14:textId="0CAB13C2" w:rsidR="006F32B9" w:rsidRDefault="006F32B9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0D0D3591" w14:textId="2F036746" w:rsidR="006F32B9" w:rsidRDefault="006F32B9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15ADF434" w14:textId="77777777" w:rsidR="00756906" w:rsidRDefault="0016692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1F4E79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color w:val="1F4E79"/>
          <w:sz w:val="24"/>
          <w:szCs w:val="24"/>
        </w:rPr>
        <w:t>Conexión zoom países de Latinoamérica,</w:t>
      </w:r>
    </w:p>
    <w:p w14:paraId="4DCC56A8" w14:textId="768B401C" w:rsidR="00945C86" w:rsidRDefault="0016692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1F4E79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color w:val="1F4E79"/>
          <w:sz w:val="24"/>
          <w:szCs w:val="24"/>
        </w:rPr>
        <w:t xml:space="preserve"> </w:t>
      </w:r>
      <w:r w:rsidR="00756906">
        <w:rPr>
          <w:rFonts w:ascii="Times New Roman" w:eastAsia="Times New Roman" w:hAnsi="Times New Roman" w:cs="Times New Roman"/>
          <w:b/>
          <w:i/>
          <w:color w:val="1F4E79"/>
          <w:sz w:val="24"/>
          <w:szCs w:val="24"/>
        </w:rPr>
        <w:t>Presenciales asistentes</w:t>
      </w:r>
      <w:r>
        <w:rPr>
          <w:rFonts w:ascii="Times New Roman" w:eastAsia="Times New Roman" w:hAnsi="Times New Roman" w:cs="Times New Roman"/>
          <w:b/>
          <w:i/>
          <w:color w:val="1F4E79"/>
          <w:sz w:val="24"/>
          <w:szCs w:val="24"/>
        </w:rPr>
        <w:t xml:space="preserve"> de Asunción Paraguay </w:t>
      </w:r>
    </w:p>
    <w:p w14:paraId="18A6CC36" w14:textId="6AE374BD" w:rsidR="00945C86" w:rsidRDefault="00945C8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1F4E79"/>
          <w:sz w:val="24"/>
          <w:szCs w:val="24"/>
        </w:rPr>
      </w:pPr>
    </w:p>
    <w:p w14:paraId="3EE74C23" w14:textId="21C6CB44" w:rsidR="00945C86" w:rsidRPr="00141AEB" w:rsidRDefault="00F473B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1F4E79"/>
          <w:sz w:val="36"/>
          <w:szCs w:val="36"/>
        </w:rPr>
      </w:pPr>
      <w:r w:rsidRPr="00141AEB">
        <w:rPr>
          <w:rFonts w:ascii="Times New Roman" w:eastAsia="Times New Roman" w:hAnsi="Times New Roman" w:cs="Times New Roman"/>
          <w:b/>
          <w:i/>
          <w:color w:val="1F4E79"/>
          <w:sz w:val="36"/>
          <w:szCs w:val="36"/>
        </w:rPr>
        <w:t>9h30 a 13h</w:t>
      </w:r>
      <w:r w:rsidR="000D2348" w:rsidRPr="00141AEB">
        <w:rPr>
          <w:rFonts w:ascii="Times New Roman" w:eastAsia="Times New Roman" w:hAnsi="Times New Roman" w:cs="Times New Roman"/>
          <w:b/>
          <w:i/>
          <w:color w:val="1F4E79"/>
          <w:sz w:val="36"/>
          <w:szCs w:val="36"/>
        </w:rPr>
        <w:t>40</w:t>
      </w:r>
      <w:r w:rsidRPr="00141AEB">
        <w:rPr>
          <w:rFonts w:ascii="Times New Roman" w:eastAsia="Times New Roman" w:hAnsi="Times New Roman" w:cs="Times New Roman"/>
          <w:b/>
          <w:i/>
          <w:color w:val="1F4E79"/>
          <w:sz w:val="36"/>
          <w:szCs w:val="36"/>
        </w:rPr>
        <w:t xml:space="preserve"> </w:t>
      </w:r>
      <w:r w:rsidR="00166924">
        <w:rPr>
          <w:rFonts w:ascii="Times New Roman" w:eastAsia="Times New Roman" w:hAnsi="Times New Roman" w:cs="Times New Roman"/>
          <w:b/>
          <w:i/>
          <w:color w:val="1F4E79"/>
          <w:sz w:val="36"/>
          <w:szCs w:val="36"/>
        </w:rPr>
        <w:t xml:space="preserve">horario </w:t>
      </w:r>
      <w:r w:rsidRPr="00141AEB">
        <w:rPr>
          <w:rFonts w:ascii="Times New Roman" w:eastAsia="Times New Roman" w:hAnsi="Times New Roman" w:cs="Times New Roman"/>
          <w:b/>
          <w:i/>
          <w:color w:val="1F4E79"/>
          <w:sz w:val="36"/>
          <w:szCs w:val="36"/>
        </w:rPr>
        <w:t>Paraguay GTM-4</w:t>
      </w:r>
    </w:p>
    <w:p w14:paraId="7B1CFFE3" w14:textId="6B28736C" w:rsidR="0071391D" w:rsidRDefault="0071391D">
      <w:pPr>
        <w:spacing w:after="0" w:line="240" w:lineRule="auto"/>
        <w:jc w:val="both"/>
        <w:rPr>
          <w:rFonts w:ascii="Arial" w:eastAsia="Arial" w:hAnsi="Arial" w:cs="Arial"/>
          <w:b/>
          <w:color w:val="333333"/>
        </w:rPr>
      </w:pPr>
    </w:p>
    <w:p w14:paraId="262EB996" w14:textId="572246FC" w:rsidR="006F32B9" w:rsidRPr="00756906" w:rsidRDefault="00F473B8">
      <w:pPr>
        <w:spacing w:after="0" w:line="240" w:lineRule="auto"/>
        <w:jc w:val="both"/>
        <w:rPr>
          <w:rFonts w:ascii="Arial" w:eastAsia="Arial" w:hAnsi="Arial" w:cs="Arial"/>
          <w:b/>
          <w:color w:val="333333"/>
        </w:rPr>
      </w:pPr>
      <w:r>
        <w:rPr>
          <w:rFonts w:ascii="Arial" w:eastAsia="Arial" w:hAnsi="Arial" w:cs="Arial"/>
          <w:b/>
          <w:color w:val="333333"/>
        </w:rPr>
        <w:t xml:space="preserve">Jueves 22 de agosto </w:t>
      </w:r>
      <w:r w:rsidR="00756906">
        <w:rPr>
          <w:rFonts w:ascii="Arial" w:eastAsia="Arial" w:hAnsi="Arial" w:cs="Arial"/>
          <w:b/>
          <w:color w:val="333333"/>
        </w:rPr>
        <w:t>de 2024</w:t>
      </w:r>
    </w:p>
    <w:tbl>
      <w:tblPr>
        <w:tblStyle w:val="a5"/>
        <w:tblW w:w="8639" w:type="dxa"/>
        <w:tblInd w:w="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693"/>
        <w:gridCol w:w="5387"/>
        <w:gridCol w:w="1559"/>
      </w:tblGrid>
      <w:tr w:rsidR="00F473B8" w:rsidRPr="009F6FDD" w14:paraId="74145005" w14:textId="77777777" w:rsidTr="006E665B">
        <w:trPr>
          <w:trHeight w:val="255"/>
        </w:trPr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7CF8AE" w14:textId="58B3D4E9" w:rsidR="00F473B8" w:rsidRPr="009F6FDD" w:rsidRDefault="00F473B8" w:rsidP="00F473B8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9h00 -9h30 </w:t>
            </w:r>
          </w:p>
        </w:tc>
        <w:tc>
          <w:tcPr>
            <w:tcW w:w="69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C62282" w14:textId="3C1E918B" w:rsidR="00F473B8" w:rsidRPr="009F6FDD" w:rsidRDefault="00F473B8" w:rsidP="00F473B8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Registro de participantes </w:t>
            </w:r>
            <w:r w:rsidR="006B4BBD">
              <w:rPr>
                <w:rFonts w:ascii="Times New Roman" w:eastAsia="Times New Roman" w:hAnsi="Times New Roman" w:cs="Times New Roman"/>
                <w:b/>
                <w:bCs/>
              </w:rPr>
              <w:t>presencia,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conexión de asistentes virtuales de</w:t>
            </w:r>
            <w:r>
              <w:rPr>
                <w:rFonts w:ascii="Times New Roman" w:eastAsia="Times New Roman" w:hAnsi="Times New Roman" w:cs="Times New Roman"/>
              </w:rPr>
              <w:t xml:space="preserve"> los países de la región de Iberoamérica </w:t>
            </w:r>
          </w:p>
          <w:p w14:paraId="56CF91AC" w14:textId="154720E0" w:rsidR="00F473B8" w:rsidRPr="009F6FDD" w:rsidRDefault="00F473B8" w:rsidP="00F473B8">
            <w:pPr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  <w:tr w:rsidR="00F473B8" w:rsidRPr="00574650" w14:paraId="555E7D2D" w14:textId="77777777" w:rsidTr="00C308D0">
        <w:trPr>
          <w:trHeight w:val="285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0B7C86" w14:textId="50B07C45" w:rsidR="00F473B8" w:rsidRPr="00574650" w:rsidRDefault="00F473B8" w:rsidP="00F473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9h30 a 10h00</w:t>
            </w:r>
          </w:p>
        </w:tc>
        <w:tc>
          <w:tcPr>
            <w:tcW w:w="69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669B3F" w14:textId="3C6E451B" w:rsidR="00F473B8" w:rsidRPr="00F473B8" w:rsidRDefault="00F473B8" w:rsidP="0031485D">
            <w:pPr>
              <w:jc w:val="both"/>
              <w:rPr>
                <w:noProof/>
                <w:lang w:val="es-EC" w:eastAsia="en-US"/>
              </w:rPr>
            </w:pPr>
            <w:r>
              <w:rPr>
                <w:rFonts w:ascii="Times New Roman" w:eastAsia="Times New Roman" w:hAnsi="Times New Roman" w:cs="Times New Roman"/>
              </w:rPr>
              <w:t>Palabras de bienvenida. Autoridades , Roberto Lima (</w:t>
            </w:r>
            <w:r w:rsidRPr="00574650">
              <w:rPr>
                <w:rFonts w:ascii="Times New Roman" w:eastAsia="Times New Roman" w:hAnsi="Times New Roman" w:cs="Times New Roman"/>
              </w:rPr>
              <w:t>Universidad Católica de Nuestra señora de Asunción</w:t>
            </w:r>
            <w:r>
              <w:rPr>
                <w:rFonts w:ascii="Times New Roman" w:eastAsia="Times New Roman" w:hAnsi="Times New Roman" w:cs="Times New Roman"/>
              </w:rPr>
              <w:t>), Emérita Delgado ( coordinadora Red RIETI CYTED)</w:t>
            </w:r>
          </w:p>
        </w:tc>
      </w:tr>
      <w:tr w:rsidR="00F473B8" w:rsidRPr="00574650" w14:paraId="1851E890" w14:textId="77777777" w:rsidTr="00F473B8">
        <w:trPr>
          <w:trHeight w:val="285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110EC45" w14:textId="362AA0CD" w:rsidR="00F473B8" w:rsidRPr="00574650" w:rsidRDefault="006B4BBD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h00-10h</w:t>
            </w:r>
            <w:r w:rsidR="0028756B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B1957C" w14:textId="77777777" w:rsidR="00F473B8" w:rsidRPr="00FD215F" w:rsidRDefault="00F473B8" w:rsidP="00F473B8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FD215F">
              <w:rPr>
                <w:rFonts w:ascii="Times New Roman" w:eastAsia="Times New Roman" w:hAnsi="Times New Roman" w:cs="Times New Roman"/>
                <w:b/>
                <w:bCs/>
              </w:rPr>
              <w:t xml:space="preserve">Dr. Juan Peralta  </w:t>
            </w:r>
          </w:p>
          <w:p w14:paraId="56C0743C" w14:textId="77777777" w:rsidR="00F473B8" w:rsidRDefault="00F473B8" w:rsidP="00F473B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FD215F">
              <w:rPr>
                <w:rFonts w:ascii="Times New Roman" w:eastAsia="Times New Roman" w:hAnsi="Times New Roman" w:cs="Times New Roman"/>
              </w:rPr>
              <w:t>Educación y Pobreza energética en Latinoamérica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</w:p>
          <w:p w14:paraId="7144ED47" w14:textId="303818DC" w:rsidR="00F473B8" w:rsidRPr="00574650" w:rsidRDefault="00F473B8" w:rsidP="00F473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cuador 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1E7B72" w14:textId="77777777" w:rsidR="00F473B8" w:rsidRDefault="00F473B8" w:rsidP="00F473B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F6FDD">
              <w:rPr>
                <w:rFonts w:ascii="Times New Roman" w:eastAsia="Times New Roman" w:hAnsi="Times New Roman" w:cs="Times New Roman"/>
                <w:noProof/>
                <w:lang w:val="en-US" w:eastAsia="en-US"/>
              </w:rPr>
              <w:drawing>
                <wp:anchor distT="0" distB="0" distL="114300" distR="114300" simplePos="0" relativeHeight="251752448" behindDoc="0" locked="0" layoutInCell="1" allowOverlap="1" wp14:anchorId="2B324DA1" wp14:editId="4585C129">
                  <wp:simplePos x="0" y="0"/>
                  <wp:positionH relativeFrom="column">
                    <wp:posOffset>60325</wp:posOffset>
                  </wp:positionH>
                  <wp:positionV relativeFrom="paragraph">
                    <wp:posOffset>142875</wp:posOffset>
                  </wp:positionV>
                  <wp:extent cx="832485" cy="352425"/>
                  <wp:effectExtent l="0" t="0" r="5715" b="9525"/>
                  <wp:wrapNone/>
                  <wp:docPr id="8" name="Imagen 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8.png"/>
                          <pic:cNvPicPr preferRelativeResize="0"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r="50390" b="20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2485" cy="3524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372C836" w14:textId="77777777" w:rsidR="00F473B8" w:rsidRDefault="00F473B8" w:rsidP="00F473B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14:paraId="1577ACF1" w14:textId="77777777" w:rsidR="00F473B8" w:rsidRDefault="00F473B8" w:rsidP="00F473B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14:paraId="7C4FB14E" w14:textId="77777777" w:rsidR="00F473B8" w:rsidRPr="00574650" w:rsidRDefault="00F473B8" w:rsidP="00F473B8">
            <w:pPr>
              <w:jc w:val="both"/>
              <w:rPr>
                <w:noProof/>
                <w:lang w:val="en-US" w:eastAsia="en-US"/>
              </w:rPr>
            </w:pPr>
          </w:p>
        </w:tc>
      </w:tr>
      <w:tr w:rsidR="006B4BBD" w:rsidRPr="00574650" w14:paraId="68841951" w14:textId="77777777" w:rsidTr="00F473B8">
        <w:trPr>
          <w:trHeight w:val="285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5BFB8A" w14:textId="4212295E" w:rsidR="006B4BBD" w:rsidRDefault="006B4BBD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h20-10h</w:t>
            </w:r>
            <w:r w:rsidR="0028756B"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F310A9" w14:textId="77777777" w:rsidR="006B4BBD" w:rsidRPr="00574650" w:rsidRDefault="006B4BBD" w:rsidP="006B4B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Ing.</w:t>
            </w:r>
            <w:r>
              <w:t xml:space="preserve"> </w:t>
            </w:r>
            <w:r w:rsidRPr="0035777B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Héctor Manuel Pérez Monti</w:t>
            </w:r>
          </w:p>
          <w:p w14:paraId="17CDBDDE" w14:textId="0B7DBB3B" w:rsidR="006B4BBD" w:rsidRPr="00FD215F" w:rsidRDefault="006B4BBD" w:rsidP="006B4BBD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588C">
              <w:rPr>
                <w:rFonts w:ascii="Times New Roman" w:eastAsia="Times New Roman" w:hAnsi="Times New Roman" w:cs="Times New Roman"/>
              </w:rPr>
              <w:t>Balance ambiental, energético y económico de mu</w:t>
            </w:r>
            <w:r>
              <w:rPr>
                <w:rFonts w:ascii="Times New Roman" w:eastAsia="Times New Roman" w:hAnsi="Times New Roman" w:cs="Times New Roman"/>
              </w:rPr>
              <w:t xml:space="preserve">ros en el Departamento Central </w:t>
            </w:r>
            <w:r w:rsidRPr="007C588C">
              <w:rPr>
                <w:rFonts w:ascii="Times New Roman" w:eastAsia="Times New Roman" w:hAnsi="Times New Roman" w:cs="Times New Roman"/>
              </w:rPr>
              <w:t>Paraguay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F9B43B" w14:textId="7C10EE09" w:rsidR="006B4BBD" w:rsidRPr="006B4BBD" w:rsidRDefault="006B4BBD" w:rsidP="006B4BBD">
            <w:pPr>
              <w:jc w:val="center"/>
              <w:rPr>
                <w:rFonts w:ascii="Times New Roman" w:eastAsia="Times New Roman" w:hAnsi="Times New Roman" w:cs="Times New Roman"/>
                <w:noProof/>
                <w:lang w:val="es-EC" w:eastAsia="en-US"/>
              </w:rPr>
            </w:pPr>
            <w:r w:rsidRPr="00574650">
              <w:rPr>
                <w:noProof/>
                <w:lang w:val="en-US" w:eastAsia="en-US"/>
              </w:rPr>
              <w:drawing>
                <wp:anchor distT="0" distB="0" distL="114300" distR="114300" simplePos="0" relativeHeight="251769856" behindDoc="0" locked="0" layoutInCell="1" hidden="0" allowOverlap="1" wp14:anchorId="3088B85C" wp14:editId="646CB71C">
                  <wp:simplePos x="0" y="0"/>
                  <wp:positionH relativeFrom="column">
                    <wp:posOffset>-5714</wp:posOffset>
                  </wp:positionH>
                  <wp:positionV relativeFrom="paragraph">
                    <wp:posOffset>3174</wp:posOffset>
                  </wp:positionV>
                  <wp:extent cx="899160" cy="447675"/>
                  <wp:effectExtent l="0" t="0" r="0" b="9525"/>
                  <wp:wrapNone/>
                  <wp:docPr id="14" name="image10.png" descr="Uca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png" descr="Uca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9160" cy="4476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B4BBD" w:rsidRPr="00574650" w14:paraId="3D31BE66" w14:textId="77777777" w:rsidTr="00F473B8">
        <w:trPr>
          <w:trHeight w:val="285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DE94AB" w14:textId="00A85BBA" w:rsidR="006B4BBD" w:rsidRPr="00574650" w:rsidRDefault="006B4BBD" w:rsidP="006B4BBD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h40-11h00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910F30" w14:textId="77777777" w:rsidR="006B4BBD" w:rsidRPr="00FD215F" w:rsidRDefault="006B4BBD" w:rsidP="006B4BBD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FD215F">
              <w:rPr>
                <w:rFonts w:ascii="Times New Roman" w:eastAsia="Times New Roman" w:hAnsi="Times New Roman" w:cs="Times New Roman"/>
                <w:b/>
                <w:bCs/>
              </w:rPr>
              <w:t xml:space="preserve">Dr. Norberto </w:t>
            </w:r>
            <w:proofErr w:type="spellStart"/>
            <w:r w:rsidRPr="00FD215F">
              <w:rPr>
                <w:rFonts w:ascii="Times New Roman" w:eastAsia="Times New Roman" w:hAnsi="Times New Roman" w:cs="Times New Roman"/>
                <w:b/>
                <w:bCs/>
              </w:rPr>
              <w:t>Odobez</w:t>
            </w:r>
            <w:proofErr w:type="spellEnd"/>
            <w:r w:rsidRPr="00FD215F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1400865F" w14:textId="5046DE98" w:rsidR="006B4BBD" w:rsidRDefault="006B4BBD" w:rsidP="006B4BB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La </w:t>
            </w:r>
            <w:r w:rsidRPr="003F22C0">
              <w:rPr>
                <w:rFonts w:ascii="Times New Roman" w:eastAsia="Times New Roman" w:hAnsi="Times New Roman" w:cs="Times New Roman"/>
              </w:rPr>
              <w:t>Eficiencia Ener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Pr="003F22C0">
              <w:rPr>
                <w:rFonts w:ascii="Times New Roman" w:eastAsia="Times New Roman" w:hAnsi="Times New Roman" w:cs="Times New Roman"/>
              </w:rPr>
              <w:t>ética En Argentina. Acciones, Legislación Y Políticas.</w:t>
            </w:r>
          </w:p>
          <w:p w14:paraId="0722A9B0" w14:textId="1E7F223B" w:rsidR="006B4BBD" w:rsidRDefault="006B4BBD" w:rsidP="006B4BB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rgentina </w:t>
            </w:r>
          </w:p>
          <w:p w14:paraId="64FA3FC2" w14:textId="77777777" w:rsidR="006B4BBD" w:rsidRPr="00574650" w:rsidRDefault="006B4BBD" w:rsidP="006B4B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6CD4EF" w14:textId="427C2808" w:rsidR="006B4BBD" w:rsidRPr="00574650" w:rsidRDefault="006B4BBD" w:rsidP="006B4BBD">
            <w:pPr>
              <w:jc w:val="both"/>
              <w:rPr>
                <w:noProof/>
                <w:lang w:val="en-US" w:eastAsia="en-US"/>
              </w:rPr>
            </w:pPr>
            <w:r>
              <w:rPr>
                <w:noProof/>
                <w:lang w:val="en-US" w:eastAsia="en-US"/>
              </w:rPr>
              <w:drawing>
                <wp:anchor distT="0" distB="0" distL="114300" distR="114300" simplePos="0" relativeHeight="251771904" behindDoc="0" locked="0" layoutInCell="1" allowOverlap="1" wp14:anchorId="30189904" wp14:editId="438F1616">
                  <wp:simplePos x="0" y="0"/>
                  <wp:positionH relativeFrom="column">
                    <wp:posOffset>-79740</wp:posOffset>
                  </wp:positionH>
                  <wp:positionV relativeFrom="paragraph">
                    <wp:posOffset>100330</wp:posOffset>
                  </wp:positionV>
                  <wp:extent cx="970038" cy="353937"/>
                  <wp:effectExtent l="0" t="0" r="1905" b="8255"/>
                  <wp:wrapNone/>
                  <wp:docPr id="29" name="Shape 18" descr="UTN - Accesapp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Shape 18" descr="UTN - Accesapp"/>
                          <pic:cNvPicPr preferRelativeResize="0"/>
                        </pic:nvPicPr>
                        <pic:blipFill rotWithShape="1">
                          <a:blip r:embed="rId13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970038" cy="3539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6B4BBD" w:rsidRPr="00574650" w14:paraId="74B41EB5" w14:textId="77777777" w:rsidTr="00F473B8">
        <w:trPr>
          <w:trHeight w:val="285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FF658A" w14:textId="4E153F83" w:rsidR="006B4BBD" w:rsidRPr="00574650" w:rsidRDefault="0028756B" w:rsidP="006B4BBD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h00-11h20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86587B" w14:textId="77777777" w:rsidR="006B4BBD" w:rsidRPr="00CC540F" w:rsidRDefault="006B4BBD" w:rsidP="006B4BBD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CC540F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Dr. </w:t>
            </w:r>
            <w:proofErr w:type="spellStart"/>
            <w:r w:rsidRPr="00CC540F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Ian</w:t>
            </w:r>
            <w:proofErr w:type="spellEnd"/>
            <w:r w:rsidRPr="00CC540F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Sosa. </w:t>
            </w:r>
          </w:p>
          <w:p w14:paraId="1338FC72" w14:textId="77777777" w:rsidR="006B4BBD" w:rsidRDefault="006B4BBD" w:rsidP="006B4BBD">
            <w:pPr>
              <w:rPr>
                <w:rFonts w:ascii="Times New Roman" w:eastAsia="Times New Roman" w:hAnsi="Times New Roman" w:cs="Times New Roman"/>
              </w:rPr>
            </w:pPr>
            <w:r w:rsidRPr="009D2051">
              <w:rPr>
                <w:rFonts w:ascii="Times New Roman" w:eastAsia="Times New Roman" w:hAnsi="Times New Roman" w:cs="Times New Roman"/>
              </w:rPr>
              <w:t>Pronóstico de las energías renovables intermitentes para la reducción de "</w:t>
            </w:r>
            <w:proofErr w:type="spellStart"/>
            <w:r w:rsidRPr="009D2051">
              <w:rPr>
                <w:rFonts w:ascii="Times New Roman" w:eastAsia="Times New Roman" w:hAnsi="Times New Roman" w:cs="Times New Roman"/>
              </w:rPr>
              <w:t>curtailment</w:t>
            </w:r>
            <w:proofErr w:type="spellEnd"/>
            <w:r w:rsidRPr="009D2051">
              <w:rPr>
                <w:rFonts w:ascii="Times New Roman" w:eastAsia="Times New Roman" w:hAnsi="Times New Roman" w:cs="Times New Roman"/>
              </w:rPr>
              <w:t>" en redes eléctricas</w:t>
            </w:r>
          </w:p>
          <w:p w14:paraId="19E70559" w14:textId="3017299B" w:rsidR="006B4BBD" w:rsidRPr="00FD215F" w:rsidRDefault="006B4BBD" w:rsidP="006B4BBD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México 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C4F33C" w14:textId="7CE463D3" w:rsidR="006B4BBD" w:rsidRPr="006B4BBD" w:rsidRDefault="006B4BBD" w:rsidP="006B4BBD">
            <w:pPr>
              <w:jc w:val="both"/>
              <w:rPr>
                <w:noProof/>
                <w:lang w:val="es-EC" w:eastAsia="en-US"/>
              </w:rPr>
            </w:pPr>
            <w:r w:rsidRPr="009F6FDD">
              <w:rPr>
                <w:b/>
                <w:noProof/>
                <w:highlight w:val="white"/>
                <w:lang w:val="en-US" w:eastAsia="en-US"/>
              </w:rPr>
              <w:drawing>
                <wp:anchor distT="0" distB="0" distL="114300" distR="114300" simplePos="0" relativeHeight="251773952" behindDoc="0" locked="0" layoutInCell="1" allowOverlap="1" wp14:anchorId="60D68F7C" wp14:editId="1B13A3B2">
                  <wp:simplePos x="0" y="0"/>
                  <wp:positionH relativeFrom="column">
                    <wp:posOffset>3811</wp:posOffset>
                  </wp:positionH>
                  <wp:positionV relativeFrom="paragraph">
                    <wp:posOffset>3175</wp:posOffset>
                  </wp:positionV>
                  <wp:extent cx="883920" cy="514350"/>
                  <wp:effectExtent l="0" t="0" r="0" b="0"/>
                  <wp:wrapNone/>
                  <wp:docPr id="30" name="Imagen 30" descr="Sistemas y Seguridad de Sonora SA de CV - Acerca d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9.png" descr="Sistemas y Seguridad de Sonora SA de CV - Acerca de"/>
                          <pic:cNvPicPr preferRelativeResize="0"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920" cy="5143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B4BBD" w:rsidRPr="00574650" w14:paraId="3DA8DDB3" w14:textId="77777777" w:rsidTr="00F473B8">
        <w:trPr>
          <w:trHeight w:val="285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13C560D" w14:textId="4A3952C2" w:rsidR="006B4BBD" w:rsidRDefault="0028756B" w:rsidP="006B4BBD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h20-11h40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66293C" w14:textId="77777777" w:rsidR="006B4BBD" w:rsidRDefault="006B4BBD" w:rsidP="006B4B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Dra. </w:t>
            </w:r>
            <w:r w:rsidRPr="002819CF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Miriam Reyes Serrano</w:t>
            </w:r>
          </w:p>
          <w:p w14:paraId="767E72DB" w14:textId="77777777" w:rsidR="006B4BBD" w:rsidRDefault="006B4BBD" w:rsidP="006B4BBD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2819CF">
              <w:rPr>
                <w:rFonts w:ascii="Times New Roman" w:eastAsia="Times New Roman" w:hAnsi="Times New Roman" w:cs="Times New Roman"/>
              </w:rPr>
              <w:t>Utilización de hidrógeno renovable y otros combustibles alternativos en procesos de combustión para la reducción de la huella de carbono</w:t>
            </w:r>
          </w:p>
          <w:p w14:paraId="72BDF0C9" w14:textId="54BA2D0E" w:rsidR="006B4BBD" w:rsidRPr="006B4BBD" w:rsidRDefault="006B4BBD" w:rsidP="006B4BBD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2819CF">
              <w:rPr>
                <w:rFonts w:ascii="Times New Roman" w:eastAsia="Times New Roman" w:hAnsi="Times New Roman" w:cs="Times New Roman"/>
              </w:rPr>
              <w:t>Universidad de Valladolid</w:t>
            </w:r>
            <w:r>
              <w:rPr>
                <w:rFonts w:ascii="Times New Roman" w:eastAsia="Times New Roman" w:hAnsi="Times New Roman" w:cs="Times New Roman"/>
              </w:rPr>
              <w:t>. España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CB3478" w14:textId="44E3E04F" w:rsidR="006B4BBD" w:rsidRPr="006B4BBD" w:rsidRDefault="006B4BBD" w:rsidP="006B4BBD">
            <w:pPr>
              <w:jc w:val="both"/>
              <w:rPr>
                <w:b/>
                <w:noProof/>
                <w:highlight w:val="white"/>
                <w:lang w:val="es-EC" w:eastAsia="en-US"/>
              </w:rPr>
            </w:pPr>
            <w:r>
              <w:rPr>
                <w:noProof/>
                <w:lang w:val="en-US" w:eastAsia="en-US"/>
              </w:rPr>
              <w:drawing>
                <wp:anchor distT="0" distB="0" distL="114300" distR="114300" simplePos="0" relativeHeight="251776000" behindDoc="0" locked="0" layoutInCell="1" allowOverlap="1" wp14:anchorId="75210359" wp14:editId="59AC216A">
                  <wp:simplePos x="0" y="0"/>
                  <wp:positionH relativeFrom="column">
                    <wp:posOffset>-53975</wp:posOffset>
                  </wp:positionH>
                  <wp:positionV relativeFrom="paragraph">
                    <wp:posOffset>79375</wp:posOffset>
                  </wp:positionV>
                  <wp:extent cx="927735" cy="619125"/>
                  <wp:effectExtent l="0" t="0" r="5715" b="9525"/>
                  <wp:wrapNone/>
                  <wp:docPr id="31" name="Shape 23" descr="Universidad de Valladoli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hape 23" descr="Universidad de Valladolid"/>
                          <pic:cNvPicPr preferRelativeResize="0"/>
                        </pic:nvPicPr>
                        <pic:blipFill rotWithShape="1">
                          <a:blip r:embed="rId15">
                            <a:alphaModFix/>
                          </a:blip>
                          <a:srcRect l="27841" r="27367" b="30290"/>
                          <a:stretch/>
                        </pic:blipFill>
                        <pic:spPr>
                          <a:xfrm>
                            <a:off x="0" y="0"/>
                            <a:ext cx="92773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B4BBD" w:rsidRPr="00574650" w14:paraId="08772603" w14:textId="77777777" w:rsidTr="00F473B8">
        <w:trPr>
          <w:trHeight w:val="285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D7DC1B" w14:textId="0D35589A" w:rsidR="006B4BBD" w:rsidRDefault="006B4BBD" w:rsidP="00862541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11h</w:t>
            </w:r>
            <w:r w:rsidR="00862541">
              <w:rPr>
                <w:rFonts w:ascii="Times New Roman" w:eastAsia="Times New Roman" w:hAnsi="Times New Roman" w:cs="Times New Roman"/>
              </w:rPr>
              <w:t>40</w:t>
            </w:r>
            <w:r>
              <w:rPr>
                <w:rFonts w:ascii="Times New Roman" w:eastAsia="Times New Roman" w:hAnsi="Times New Roman" w:cs="Times New Roman"/>
              </w:rPr>
              <w:t xml:space="preserve"> -1</w:t>
            </w:r>
            <w:r w:rsidR="00862541">
              <w:rPr>
                <w:rFonts w:ascii="Times New Roman" w:eastAsia="Times New Roman" w:hAnsi="Times New Roman" w:cs="Times New Roman"/>
              </w:rPr>
              <w:t>2h00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823B661" w14:textId="5FDAF7A1" w:rsidR="006B4BBD" w:rsidRPr="00CC540F" w:rsidRDefault="00862541" w:rsidP="006B4BBD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RECESO 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184E0D" w14:textId="77777777" w:rsidR="006B4BBD" w:rsidRPr="006B4BBD" w:rsidRDefault="006B4BBD" w:rsidP="006B4BBD">
            <w:pPr>
              <w:jc w:val="both"/>
              <w:rPr>
                <w:b/>
                <w:noProof/>
                <w:highlight w:val="white"/>
                <w:lang w:val="es-EC" w:eastAsia="en-US"/>
              </w:rPr>
            </w:pPr>
          </w:p>
        </w:tc>
      </w:tr>
      <w:tr w:rsidR="006B4BBD" w:rsidRPr="00574650" w14:paraId="2F495006" w14:textId="77777777" w:rsidTr="00F473B8">
        <w:trPr>
          <w:trHeight w:val="285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93B2B2" w14:textId="7154C548" w:rsidR="006B4BBD" w:rsidRDefault="000D2348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h00 a 12h</w:t>
            </w:r>
            <w:r w:rsidR="0028756B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058E2A" w14:textId="262BA692" w:rsidR="000D2348" w:rsidRPr="00857416" w:rsidRDefault="000D2348" w:rsidP="000D2348">
            <w:pPr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857416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Magister Ing. Gabriela </w:t>
            </w:r>
            <w:proofErr w:type="spellStart"/>
            <w:r w:rsidRPr="00857416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Mesquita</w:t>
            </w:r>
            <w:proofErr w:type="spellEnd"/>
            <w:r w:rsidRPr="00857416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,</w:t>
            </w:r>
            <w:r>
              <w:t xml:space="preserve"> </w:t>
            </w:r>
            <w:r w:rsidRPr="00857416">
              <w:rPr>
                <w:rFonts w:ascii="Times New Roman" w:eastAsia="Times New Roman" w:hAnsi="Times New Roman" w:cs="Times New Roman"/>
              </w:rPr>
              <w:t xml:space="preserve">Eficiencia Energética: logros y desafíos en el entorno construido en Paraguay, </w:t>
            </w:r>
            <w:r w:rsidRPr="00857416">
              <w:rPr>
                <w:rFonts w:ascii="Times New Roman" w:eastAsia="Times New Roman" w:hAnsi="Times New Roman" w:cs="Times New Roman"/>
                <w:bCs/>
                <w:iCs/>
              </w:rPr>
              <w:t>Directora de Sostenibilidad, ARKÉ</w:t>
            </w:r>
          </w:p>
          <w:p w14:paraId="643B3406" w14:textId="7470FF78" w:rsidR="006B4BBD" w:rsidRPr="00CC540F" w:rsidRDefault="006B4BBD" w:rsidP="006B4BBD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47B075" w14:textId="11CB79E1" w:rsidR="006B4BBD" w:rsidRPr="006B4BBD" w:rsidRDefault="000D2348" w:rsidP="006B4BBD">
            <w:pPr>
              <w:jc w:val="both"/>
              <w:rPr>
                <w:b/>
                <w:noProof/>
                <w:highlight w:val="white"/>
                <w:lang w:val="es-EC" w:eastAsia="en-US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460F54AD" wp14:editId="55304391">
                  <wp:extent cx="714375" cy="693568"/>
                  <wp:effectExtent l="0" t="0" r="0" b="0"/>
                  <wp:docPr id="32" name="Imagen 32" descr="Ark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rké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054" cy="7117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B4BBD" w:rsidRPr="00574650" w14:paraId="5D385399" w14:textId="77777777" w:rsidTr="00F473B8">
        <w:trPr>
          <w:trHeight w:val="285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272DA1E" w14:textId="7F44BDE1" w:rsidR="006B4BBD" w:rsidRDefault="000D2348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h20-12h</w:t>
            </w:r>
            <w:r w:rsidR="0028756B"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1E2C54" w14:textId="77777777" w:rsidR="000D2348" w:rsidRDefault="000D2348" w:rsidP="000D234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Dra. </w:t>
            </w:r>
            <w:r w:rsidRPr="00D870E5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Patricia </w:t>
            </w:r>
            <w:proofErr w:type="spellStart"/>
            <w:r w:rsidRPr="00D870E5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Vinueza</w:t>
            </w:r>
            <w:proofErr w:type="spellEnd"/>
          </w:p>
          <w:p w14:paraId="40C8F584" w14:textId="77777777" w:rsidR="006B4BBD" w:rsidRDefault="000D2348" w:rsidP="000D2348">
            <w:pPr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D870E5">
              <w:rPr>
                <w:rFonts w:ascii="Times New Roman" w:eastAsia="Times New Roman" w:hAnsi="Times New Roman" w:cs="Times New Roman"/>
                <w:bCs/>
                <w:iCs/>
              </w:rPr>
              <w:t>Energía Solar en Ecuador: Oportunidades y Desafíos</w:t>
            </w:r>
          </w:p>
          <w:p w14:paraId="787FA184" w14:textId="77777777" w:rsidR="000D2348" w:rsidRDefault="000D2348" w:rsidP="000D2348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UAMBIENTE </w:t>
            </w:r>
          </w:p>
          <w:p w14:paraId="7B267AD9" w14:textId="6119FC50" w:rsidR="000D2348" w:rsidRPr="00CC540F" w:rsidRDefault="000D2348" w:rsidP="000D2348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onsultoría e </w:t>
            </w:r>
            <w:r w:rsidR="00DD3A94">
              <w:rPr>
                <w:rFonts w:ascii="Times New Roman" w:eastAsia="Times New Roman" w:hAnsi="Times New Roman" w:cs="Times New Roman"/>
              </w:rPr>
              <w:t>innovación,</w:t>
            </w:r>
            <w:r>
              <w:rPr>
                <w:rFonts w:ascii="Times New Roman" w:eastAsia="Times New Roman" w:hAnsi="Times New Roman" w:cs="Times New Roman"/>
              </w:rPr>
              <w:t xml:space="preserve"> Ecuador. </w:t>
            </w:r>
            <w:r w:rsidRPr="000D2348">
              <w:rPr>
                <w:rFonts w:ascii="Times New Roman" w:eastAsia="Times New Roman" w:hAnsi="Times New Roman" w:cs="Times New Roman"/>
                <w:b/>
              </w:rPr>
              <w:t xml:space="preserve">Virtual 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43E1C1" w14:textId="5645F2D0" w:rsidR="006B4BBD" w:rsidRPr="006B4BBD" w:rsidRDefault="000D2348" w:rsidP="006B4BBD">
            <w:pPr>
              <w:jc w:val="both"/>
              <w:rPr>
                <w:b/>
                <w:noProof/>
                <w:highlight w:val="white"/>
                <w:lang w:val="es-EC" w:eastAsia="en-US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5480F445" wp14:editId="1E4F9AA9">
                  <wp:extent cx="928013" cy="685800"/>
                  <wp:effectExtent l="0" t="0" r="5715" b="0"/>
                  <wp:docPr id="33" name="Imagen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hatsApp Image 2024-06-25 at 07.53.53.jpe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5022" cy="698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D2348" w:rsidRPr="00574650" w14:paraId="19144357" w14:textId="77777777" w:rsidTr="00F473B8">
        <w:trPr>
          <w:trHeight w:val="285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96DD2D" w14:textId="192EE47F" w:rsidR="000D2348" w:rsidRDefault="000D2348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h40-</w:t>
            </w:r>
            <w:r w:rsidR="0028756B">
              <w:rPr>
                <w:rFonts w:ascii="Times New Roman" w:eastAsia="Times New Roman" w:hAnsi="Times New Roman" w:cs="Times New Roman"/>
              </w:rPr>
              <w:t>13h00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1E185C" w14:textId="77777777" w:rsidR="000D2348" w:rsidRDefault="000D2348" w:rsidP="000D2348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9F6FDD">
              <w:rPr>
                <w:rFonts w:ascii="Times New Roman" w:eastAsia="Times New Roman" w:hAnsi="Times New Roman" w:cs="Times New Roman"/>
                <w:b/>
                <w:bCs/>
              </w:rPr>
              <w:t xml:space="preserve">Dra. Carmina Reyes </w:t>
            </w:r>
          </w:p>
          <w:p w14:paraId="0B996B4D" w14:textId="77777777" w:rsidR="000D2348" w:rsidRPr="00857416" w:rsidRDefault="000D2348" w:rsidP="000D2348">
            <w:pPr>
              <w:rPr>
                <w:rFonts w:ascii="Times New Roman" w:eastAsia="Times New Roman" w:hAnsi="Times New Roman" w:cs="Times New Roman"/>
              </w:rPr>
            </w:pPr>
            <w:r w:rsidRPr="00857416">
              <w:rPr>
                <w:rFonts w:ascii="Times New Roman" w:eastAsia="Times New Roman" w:hAnsi="Times New Roman" w:cs="Times New Roman"/>
              </w:rPr>
              <w:t>Procesos Termoquímicos para el Desarrollo Sostenible de Biocombustibles y Materiales Carbonosos</w:t>
            </w:r>
          </w:p>
          <w:p w14:paraId="51AFF8A3" w14:textId="617C9D67" w:rsidR="000D2348" w:rsidRPr="000D2348" w:rsidRDefault="000D2348" w:rsidP="000D234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9F6FDD">
              <w:rPr>
                <w:rFonts w:ascii="Times New Roman" w:eastAsia="Times New Roman" w:hAnsi="Times New Roman" w:cs="Times New Roman"/>
              </w:rPr>
              <w:t>Universidad de la República.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9F6FDD">
              <w:rPr>
                <w:rFonts w:ascii="Times New Roman" w:eastAsia="Times New Roman" w:hAnsi="Times New Roman" w:cs="Times New Roman"/>
              </w:rPr>
              <w:t>Uruguay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E277A1" w14:textId="2FAE7180" w:rsidR="000D2348" w:rsidRPr="006B4BBD" w:rsidRDefault="000D2348" w:rsidP="006B4BBD">
            <w:pPr>
              <w:jc w:val="both"/>
              <w:rPr>
                <w:b/>
                <w:noProof/>
                <w:highlight w:val="white"/>
                <w:lang w:val="es-EC" w:eastAsia="en-US"/>
              </w:rPr>
            </w:pPr>
            <w:r w:rsidRPr="009F6FDD">
              <w:rPr>
                <w:rFonts w:ascii="Times New Roman" w:eastAsia="Times New Roman" w:hAnsi="Times New Roman" w:cs="Times New Roman"/>
                <w:noProof/>
                <w:lang w:val="en-US" w:eastAsia="en-US"/>
              </w:rPr>
              <w:drawing>
                <wp:anchor distT="0" distB="0" distL="114300" distR="114300" simplePos="0" relativeHeight="251778048" behindDoc="0" locked="0" layoutInCell="1" allowOverlap="1" wp14:anchorId="5244FC89" wp14:editId="4267407D">
                  <wp:simplePos x="0" y="0"/>
                  <wp:positionH relativeFrom="column">
                    <wp:posOffset>89534</wp:posOffset>
                  </wp:positionH>
                  <wp:positionV relativeFrom="paragraph">
                    <wp:posOffset>1905</wp:posOffset>
                  </wp:positionV>
                  <wp:extent cx="733425" cy="600075"/>
                  <wp:effectExtent l="0" t="0" r="9525" b="9525"/>
                  <wp:wrapNone/>
                  <wp:docPr id="34" name="Imagen 34" descr="Universidad de la República (UDELAR) – Centro Universitario de la Región  Este (CURE) – CA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0.jpg" descr="Universidad de la República (UDELAR) – Centro Universitario de la Región  Este (CURE) – CARE"/>
                          <pic:cNvPicPr preferRelativeResize="0"/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286" r="13288"/>
                          <a:stretch/>
                        </pic:blipFill>
                        <pic:spPr bwMode="auto">
                          <a:xfrm>
                            <a:off x="0" y="0"/>
                            <a:ext cx="733425" cy="600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8756B" w:rsidRPr="00574650" w14:paraId="5644DAD2" w14:textId="77777777" w:rsidTr="00F473B8">
        <w:trPr>
          <w:trHeight w:val="285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DD7819" w14:textId="3DDD7A72" w:rsidR="0028756B" w:rsidRDefault="0028756B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13h00 -13h20 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EE1575" w14:textId="77777777" w:rsidR="0028756B" w:rsidRPr="00FD215F" w:rsidRDefault="0028756B" w:rsidP="0028756B">
            <w:pPr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D215F">
              <w:rPr>
                <w:rFonts w:ascii="Times New Roman" w:eastAsia="Times New Roman" w:hAnsi="Times New Roman" w:cs="Times New Roman"/>
                <w:b/>
                <w:bCs/>
              </w:rPr>
              <w:t>Dr. José Álvarez Merino</w:t>
            </w:r>
          </w:p>
          <w:p w14:paraId="13B9FDF3" w14:textId="77777777" w:rsidR="0028756B" w:rsidRDefault="0028756B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D27F87">
              <w:rPr>
                <w:rFonts w:ascii="Times New Roman" w:eastAsia="Times New Roman" w:hAnsi="Times New Roman" w:cs="Times New Roman"/>
              </w:rPr>
              <w:t>Uso de la energía solar en el cuidado de alpacas y procesamiento de su lana por comunidades alto-andinas</w:t>
            </w:r>
          </w:p>
          <w:p w14:paraId="4B551353" w14:textId="615021F3" w:rsidR="0028756B" w:rsidRPr="00CC540F" w:rsidRDefault="0028756B" w:rsidP="0028756B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9F6FDD">
              <w:rPr>
                <w:rFonts w:ascii="Times New Roman" w:eastAsia="Times New Roman" w:hAnsi="Times New Roman" w:cs="Times New Roman"/>
              </w:rPr>
              <w:t>Universidad Peruana de Ciencias Aplicadas, PERÚ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D3327E" w14:textId="5A335CD7" w:rsidR="0028756B" w:rsidRPr="006B4BBD" w:rsidRDefault="0028756B" w:rsidP="0028756B">
            <w:pPr>
              <w:jc w:val="both"/>
              <w:rPr>
                <w:b/>
                <w:noProof/>
                <w:highlight w:val="white"/>
                <w:lang w:val="es-EC" w:eastAsia="en-US"/>
              </w:rPr>
            </w:pPr>
            <w:r>
              <w:rPr>
                <w:noProof/>
                <w:lang w:val="en-US" w:eastAsia="en-US"/>
              </w:rPr>
              <w:drawing>
                <wp:anchor distT="0" distB="0" distL="114300" distR="114300" simplePos="0" relativeHeight="251817984" behindDoc="0" locked="0" layoutInCell="1" allowOverlap="1" wp14:anchorId="7F7D7DB7" wp14:editId="0C4CDEFA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2540</wp:posOffset>
                  </wp:positionV>
                  <wp:extent cx="885825" cy="502920"/>
                  <wp:effectExtent l="0" t="0" r="9525" b="0"/>
                  <wp:wrapNone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502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8756B" w:rsidRPr="00574650" w14:paraId="7D4706B9" w14:textId="77777777" w:rsidTr="00F473B8">
        <w:trPr>
          <w:trHeight w:val="285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88864C" w14:textId="15A4851C" w:rsidR="0028756B" w:rsidRPr="00574650" w:rsidRDefault="0028756B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3h20-13h30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994E228" w14:textId="630554DE" w:rsidR="0028756B" w:rsidRPr="00574650" w:rsidRDefault="0028756B" w:rsidP="0028756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Cierre de la primera jornada 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B4FC7D" w14:textId="77777777" w:rsidR="0028756B" w:rsidRPr="0028756B" w:rsidRDefault="0028756B" w:rsidP="0028756B">
            <w:pPr>
              <w:jc w:val="both"/>
              <w:rPr>
                <w:noProof/>
                <w:lang w:val="es-EC" w:eastAsia="en-US"/>
              </w:rPr>
            </w:pPr>
          </w:p>
        </w:tc>
      </w:tr>
      <w:tr w:rsidR="0028756B" w:rsidRPr="00574650" w14:paraId="3936B41B" w14:textId="77777777" w:rsidTr="000D2348">
        <w:trPr>
          <w:trHeight w:val="285"/>
        </w:trPr>
        <w:tc>
          <w:tcPr>
            <w:tcW w:w="1693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86EA37" w14:textId="77777777" w:rsidR="0028756B" w:rsidRPr="00574650" w:rsidRDefault="0028756B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387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D402F7" w14:textId="77777777" w:rsidR="0028756B" w:rsidRPr="00574650" w:rsidRDefault="0028756B" w:rsidP="0028756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82A669" w14:textId="77777777" w:rsidR="0028756B" w:rsidRPr="00DD3A94" w:rsidRDefault="0028756B" w:rsidP="0028756B">
            <w:pPr>
              <w:jc w:val="both"/>
              <w:rPr>
                <w:noProof/>
                <w:lang w:val="es-EC" w:eastAsia="en-US"/>
              </w:rPr>
            </w:pPr>
          </w:p>
        </w:tc>
      </w:tr>
      <w:tr w:rsidR="0028756B" w:rsidRPr="00574650" w14:paraId="6C09D04D" w14:textId="77777777" w:rsidTr="0073697D">
        <w:trPr>
          <w:trHeight w:val="285"/>
        </w:trPr>
        <w:tc>
          <w:tcPr>
            <w:tcW w:w="86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15DA81" w14:textId="75585245" w:rsidR="0028756B" w:rsidRDefault="0028756B" w:rsidP="0028756B">
            <w:pPr>
              <w:jc w:val="center"/>
              <w:rPr>
                <w:rFonts w:ascii="Arial" w:eastAsia="Arial" w:hAnsi="Arial" w:cs="Arial"/>
                <w:b/>
                <w:color w:val="333333"/>
              </w:rPr>
            </w:pPr>
            <w:r>
              <w:rPr>
                <w:rFonts w:ascii="Arial" w:eastAsia="Arial" w:hAnsi="Arial" w:cs="Arial"/>
                <w:b/>
                <w:color w:val="333333"/>
              </w:rPr>
              <w:t>Viernes 23 de agosto</w:t>
            </w:r>
            <w:r w:rsidR="001B315A">
              <w:rPr>
                <w:rFonts w:ascii="Arial" w:eastAsia="Arial" w:hAnsi="Arial" w:cs="Arial"/>
                <w:b/>
                <w:color w:val="333333"/>
              </w:rPr>
              <w:t xml:space="preserve"> de 2024</w:t>
            </w:r>
          </w:p>
          <w:p w14:paraId="089F8DA6" w14:textId="77777777" w:rsidR="0028756B" w:rsidRPr="00574650" w:rsidRDefault="0028756B" w:rsidP="0028756B">
            <w:pPr>
              <w:jc w:val="center"/>
              <w:rPr>
                <w:noProof/>
                <w:lang w:val="en-US" w:eastAsia="en-US"/>
              </w:rPr>
            </w:pPr>
          </w:p>
        </w:tc>
      </w:tr>
      <w:tr w:rsidR="0028756B" w:rsidRPr="00574650" w14:paraId="74FCA034" w14:textId="77777777" w:rsidTr="000D2348">
        <w:trPr>
          <w:trHeight w:val="285"/>
        </w:trPr>
        <w:tc>
          <w:tcPr>
            <w:tcW w:w="16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E593B5" w14:textId="20614B9B" w:rsidR="0028756B" w:rsidRDefault="0028756B" w:rsidP="0028756B">
            <w:pPr>
              <w:jc w:val="both"/>
              <w:rPr>
                <w:rFonts w:ascii="Arial" w:eastAsia="Arial" w:hAnsi="Arial" w:cs="Arial"/>
                <w:b/>
                <w:color w:val="333333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9h00 -9h30 </w:t>
            </w:r>
          </w:p>
        </w:tc>
        <w:tc>
          <w:tcPr>
            <w:tcW w:w="6946" w:type="dxa"/>
            <w:gridSpan w:val="2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9E47E8" w14:textId="5037AD69" w:rsidR="0028756B" w:rsidRDefault="0028756B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egistro de participantes presencia, conexión de asistentes virtuales de</w:t>
            </w:r>
            <w:r>
              <w:rPr>
                <w:rFonts w:ascii="Times New Roman" w:eastAsia="Times New Roman" w:hAnsi="Times New Roman" w:cs="Times New Roman"/>
              </w:rPr>
              <w:t xml:space="preserve"> los países de la región de Iberoamérica. </w:t>
            </w:r>
          </w:p>
          <w:p w14:paraId="5C6049D0" w14:textId="77777777" w:rsidR="0028756B" w:rsidRPr="000D2348" w:rsidRDefault="0028756B" w:rsidP="0028756B">
            <w:pPr>
              <w:jc w:val="both"/>
              <w:rPr>
                <w:noProof/>
                <w:lang w:val="es-EC" w:eastAsia="en-US"/>
              </w:rPr>
            </w:pPr>
          </w:p>
        </w:tc>
      </w:tr>
      <w:tr w:rsidR="0028756B" w:rsidRPr="009F6FDD" w14:paraId="722416A0" w14:textId="77777777" w:rsidTr="00F473B8">
        <w:trPr>
          <w:trHeight w:val="555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22784E" w14:textId="3D0A41EA" w:rsidR="0028756B" w:rsidRPr="000D2348" w:rsidRDefault="0028756B" w:rsidP="0028756B">
            <w:pPr>
              <w:rPr>
                <w:b/>
              </w:rPr>
            </w:pPr>
            <w:r w:rsidRPr="000D2348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9h30 a 9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50</w:t>
            </w:r>
          </w:p>
        </w:tc>
        <w:tc>
          <w:tcPr>
            <w:tcW w:w="538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A87491" w14:textId="77777777" w:rsidR="0028756B" w:rsidRPr="000D2348" w:rsidRDefault="0028756B" w:rsidP="0028756B">
            <w:pPr>
              <w:rPr>
                <w:rFonts w:ascii="Times New Roman" w:eastAsia="Times New Roman" w:hAnsi="Times New Roman" w:cs="Times New Roman"/>
              </w:rPr>
            </w:pPr>
            <w:r w:rsidRPr="000D2348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Dr. Ricardo </w:t>
            </w:r>
            <w:proofErr w:type="spellStart"/>
            <w:r w:rsidRPr="000D2348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Musule</w:t>
            </w:r>
            <w:proofErr w:type="spellEnd"/>
            <w:r w:rsidRPr="000D2348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.</w:t>
            </w:r>
            <w:r w:rsidRPr="000D2348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3F6E3103" w14:textId="36B8895E" w:rsidR="0028756B" w:rsidRPr="000D2348" w:rsidRDefault="0028756B" w:rsidP="0028756B">
            <w:pPr>
              <w:jc w:val="both"/>
              <w:rPr>
                <w:bCs/>
              </w:rPr>
            </w:pPr>
            <w:r w:rsidRPr="000D2348">
              <w:rPr>
                <w:rFonts w:ascii="Times New Roman" w:eastAsia="Times New Roman" w:hAnsi="Times New Roman" w:cs="Times New Roman"/>
              </w:rPr>
              <w:t xml:space="preserve">Aplicación de la </w:t>
            </w:r>
            <w:proofErr w:type="spellStart"/>
            <w:r w:rsidRPr="000D2348">
              <w:rPr>
                <w:rFonts w:ascii="Times New Roman" w:eastAsia="Times New Roman" w:hAnsi="Times New Roman" w:cs="Times New Roman"/>
              </w:rPr>
              <w:t>Bioeconomía</w:t>
            </w:r>
            <w:proofErr w:type="spellEnd"/>
            <w:r w:rsidRPr="000D2348">
              <w:rPr>
                <w:rFonts w:ascii="Times New Roman" w:eastAsia="Times New Roman" w:hAnsi="Times New Roman" w:cs="Times New Roman"/>
              </w:rPr>
              <w:t xml:space="preserve"> Circular para el aprovechamiento de biomasa agroindustriales</w:t>
            </w:r>
            <w:r w:rsidRPr="000D2348">
              <w:rPr>
                <w:bCs/>
              </w:rPr>
              <w:t xml:space="preserve"> Universidad Veracruzana, México </w:t>
            </w:r>
          </w:p>
        </w:tc>
        <w:tc>
          <w:tcPr>
            <w:tcW w:w="155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67AB1C" w14:textId="0D7A05C7" w:rsidR="0028756B" w:rsidRPr="000D2348" w:rsidRDefault="0028756B" w:rsidP="0028756B">
            <w:pPr>
              <w:jc w:val="center"/>
              <w:rPr>
                <w:b/>
              </w:rPr>
            </w:pPr>
            <w:r w:rsidRPr="000D2348">
              <w:rPr>
                <w:b/>
                <w:noProof/>
                <w:lang w:val="en-US" w:eastAsia="en-US"/>
              </w:rPr>
              <w:drawing>
                <wp:anchor distT="0" distB="0" distL="114300" distR="114300" simplePos="0" relativeHeight="251820032" behindDoc="0" locked="0" layoutInCell="1" allowOverlap="1" wp14:anchorId="3A9D1CE6" wp14:editId="0E785DB6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38100</wp:posOffset>
                  </wp:positionV>
                  <wp:extent cx="771525" cy="781050"/>
                  <wp:effectExtent l="0" t="0" r="9525" b="0"/>
                  <wp:wrapNone/>
                  <wp:docPr id="1071" name="image20.jpg" descr="Instituciones Asociadas | Page 2 | Red 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0.jpg" descr="Instituciones Asociadas | Page 2 | Red AGE"/>
                          <pic:cNvPicPr preferRelativeResize="0"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525" cy="7810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92C94F7" w14:textId="17D97C16" w:rsidR="0028756B" w:rsidRDefault="0028756B" w:rsidP="0028756B">
            <w:pPr>
              <w:jc w:val="center"/>
              <w:rPr>
                <w:b/>
              </w:rPr>
            </w:pPr>
          </w:p>
          <w:p w14:paraId="782A9F8F" w14:textId="77777777" w:rsidR="0028756B" w:rsidRDefault="0028756B" w:rsidP="0028756B">
            <w:pPr>
              <w:jc w:val="center"/>
              <w:rPr>
                <w:b/>
              </w:rPr>
            </w:pPr>
          </w:p>
          <w:p w14:paraId="3DB9433B" w14:textId="77777777" w:rsidR="0028756B" w:rsidRDefault="0028756B" w:rsidP="0028756B">
            <w:pPr>
              <w:jc w:val="center"/>
              <w:rPr>
                <w:b/>
              </w:rPr>
            </w:pPr>
          </w:p>
          <w:p w14:paraId="1D91818F" w14:textId="2F2FEBBB" w:rsidR="0028756B" w:rsidRPr="009F6FDD" w:rsidRDefault="0028756B" w:rsidP="0028756B">
            <w:pPr>
              <w:jc w:val="center"/>
              <w:rPr>
                <w:b/>
              </w:rPr>
            </w:pPr>
          </w:p>
        </w:tc>
      </w:tr>
      <w:tr w:rsidR="0028756B" w:rsidRPr="009F6FDD" w14:paraId="2693D3FA" w14:textId="77777777" w:rsidTr="00F473B8">
        <w:trPr>
          <w:trHeight w:val="255"/>
        </w:trPr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0CCE2A" w14:textId="393F67C9" w:rsidR="0028756B" w:rsidRPr="009F6FDD" w:rsidRDefault="0028756B" w:rsidP="0028756B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h50 a 10h10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6FDB0B" w14:textId="77777777" w:rsidR="0028756B" w:rsidRPr="00C01BF2" w:rsidRDefault="0028756B" w:rsidP="0028756B">
            <w:pPr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01BF2">
              <w:rPr>
                <w:rFonts w:ascii="Times New Roman" w:eastAsia="Times New Roman" w:hAnsi="Times New Roman" w:cs="Times New Roman"/>
                <w:b/>
                <w:bCs/>
              </w:rPr>
              <w:t>Dr. Borja Velásquez Martí</w:t>
            </w:r>
          </w:p>
          <w:p w14:paraId="31010167" w14:textId="7BF84C12" w:rsidR="0028756B" w:rsidRDefault="0028756B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857416">
              <w:rPr>
                <w:rFonts w:ascii="Times New Roman" w:eastAsia="Times New Roman" w:hAnsi="Times New Roman" w:cs="Times New Roman"/>
                <w:bCs/>
                <w:iCs/>
              </w:rPr>
              <w:t xml:space="preserve">Condiciones  para la implantación de sistemas </w:t>
            </w:r>
            <w:proofErr w:type="spellStart"/>
            <w:r w:rsidRPr="00857416">
              <w:rPr>
                <w:rFonts w:ascii="Times New Roman" w:eastAsia="Times New Roman" w:hAnsi="Times New Roman" w:cs="Times New Roman"/>
                <w:bCs/>
                <w:iCs/>
              </w:rPr>
              <w:t>agrovoltaico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Cs/>
              </w:rPr>
              <w:t xml:space="preserve">. </w:t>
            </w:r>
            <w:r w:rsidRPr="009F6FDD">
              <w:rPr>
                <w:rFonts w:ascii="Times New Roman" w:eastAsia="Times New Roman" w:hAnsi="Times New Roman" w:cs="Times New Roman"/>
              </w:rPr>
              <w:t>Universidad de Valencia.  España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</w:p>
          <w:p w14:paraId="354E08CF" w14:textId="5E95A58F" w:rsidR="0028756B" w:rsidRPr="003A3D9C" w:rsidRDefault="0028756B" w:rsidP="0028756B">
            <w:pPr>
              <w:jc w:val="both"/>
              <w:rPr>
                <w:rFonts w:ascii="Arial" w:eastAsia="Arial" w:hAnsi="Arial" w:cs="Arial"/>
                <w:bCs/>
                <w:sz w:val="21"/>
                <w:szCs w:val="21"/>
                <w:shd w:val="clear" w:color="auto" w:fill="F8F9F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729A3C" w14:textId="2236D10D" w:rsidR="0028756B" w:rsidRPr="009F6FDD" w:rsidRDefault="0028756B" w:rsidP="0028756B">
            <w:pPr>
              <w:jc w:val="both"/>
              <w:rPr>
                <w:rFonts w:ascii="Arial" w:eastAsia="Arial" w:hAnsi="Arial" w:cs="Arial"/>
                <w:b/>
                <w:sz w:val="21"/>
                <w:szCs w:val="21"/>
                <w:shd w:val="clear" w:color="auto" w:fill="F8F9FA"/>
              </w:rPr>
            </w:pPr>
            <w:r w:rsidRPr="009F6FDD">
              <w:rPr>
                <w:b/>
                <w:bCs/>
                <w:noProof/>
                <w:lang w:val="en-US" w:eastAsia="en-US"/>
              </w:rPr>
              <w:drawing>
                <wp:anchor distT="0" distB="0" distL="114300" distR="114300" simplePos="0" relativeHeight="251821056" behindDoc="0" locked="0" layoutInCell="1" hidden="0" allowOverlap="1" wp14:anchorId="2BFE9E37" wp14:editId="27C3FDF6">
                  <wp:simplePos x="0" y="0"/>
                  <wp:positionH relativeFrom="column">
                    <wp:posOffset>89535</wp:posOffset>
                  </wp:positionH>
                  <wp:positionV relativeFrom="paragraph">
                    <wp:posOffset>4445</wp:posOffset>
                  </wp:positionV>
                  <wp:extent cx="647700" cy="628650"/>
                  <wp:effectExtent l="0" t="0" r="0" b="0"/>
                  <wp:wrapNone/>
                  <wp:docPr id="35" name="image1.png" descr="Identidad visual corporativa | UPV - Universitat Politècnica de València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Identidad visual corporativa | UPV - Universitat Politècnica de València"/>
                          <pic:cNvPicPr preferRelativeResize="0"/>
                        </pic:nvPicPr>
                        <pic:blipFill>
                          <a:blip r:embed="rId21"/>
                          <a:srcRect l="8959" t="7745" r="78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700" cy="6286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8756B" w:rsidRPr="009F6FDD" w14:paraId="25D17157" w14:textId="77777777" w:rsidTr="00F473B8">
        <w:trPr>
          <w:trHeight w:val="255"/>
        </w:trPr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D08D50" w14:textId="34315492" w:rsidR="0028756B" w:rsidRPr="009F6FDD" w:rsidRDefault="0028756B" w:rsidP="0028756B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h10-10h30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EF5E128" w14:textId="77777777" w:rsidR="0028756B" w:rsidRPr="00574650" w:rsidRDefault="0028756B" w:rsidP="0028756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Dr. </w:t>
            </w:r>
            <w:r w:rsidRPr="00022875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Artemio Carrillo Parra</w:t>
            </w:r>
          </w:p>
          <w:p w14:paraId="149ECE43" w14:textId="77777777" w:rsidR="0028756B" w:rsidRDefault="0028756B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22875">
              <w:rPr>
                <w:rFonts w:ascii="Times New Roman" w:eastAsia="Times New Roman" w:hAnsi="Times New Roman" w:cs="Times New Roman"/>
              </w:rPr>
              <w:t>Impacto En La Calidad Del Aire Derivado De Las Actividades De Una Empresa Forestal Del Estado De Durango, México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62CA0F27" w14:textId="4D43B621" w:rsidR="0028756B" w:rsidRPr="001A7AA2" w:rsidRDefault="0028756B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574650">
              <w:rPr>
                <w:rFonts w:ascii="Times New Roman" w:eastAsia="Times New Roman" w:hAnsi="Times New Roman" w:cs="Times New Roman"/>
              </w:rPr>
              <w:t>Universidad Juárez del Estado de Durango. Méxic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B423E1" w14:textId="24A8BA5A" w:rsidR="0028756B" w:rsidRPr="001A7AA2" w:rsidRDefault="0028756B" w:rsidP="0028756B">
            <w:pPr>
              <w:jc w:val="both"/>
              <w:rPr>
                <w:b/>
                <w:bCs/>
                <w:noProof/>
                <w:lang w:val="es-EC" w:eastAsia="en-US"/>
              </w:rPr>
            </w:pPr>
            <w:r w:rsidRPr="00574650">
              <w:rPr>
                <w:noProof/>
                <w:lang w:val="en-US" w:eastAsia="en-US"/>
              </w:rPr>
              <w:drawing>
                <wp:anchor distT="0" distB="0" distL="114300" distR="114300" simplePos="0" relativeHeight="251822080" behindDoc="0" locked="0" layoutInCell="1" allowOverlap="1" wp14:anchorId="7801DAE5" wp14:editId="5528F849">
                  <wp:simplePos x="0" y="0"/>
                  <wp:positionH relativeFrom="column">
                    <wp:posOffset>70485</wp:posOffset>
                  </wp:positionH>
                  <wp:positionV relativeFrom="paragraph">
                    <wp:posOffset>67310</wp:posOffset>
                  </wp:positionV>
                  <wp:extent cx="733425" cy="733425"/>
                  <wp:effectExtent l="0" t="0" r="9525" b="9525"/>
                  <wp:wrapNone/>
                  <wp:docPr id="36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73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8756B" w:rsidRPr="009F6FDD" w14:paraId="7AE282A8" w14:textId="77777777" w:rsidTr="00F473B8">
        <w:trPr>
          <w:trHeight w:val="255"/>
        </w:trPr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73BCA7" w14:textId="0AB1C9AE" w:rsidR="0028756B" w:rsidRPr="009F6FDD" w:rsidRDefault="0028756B" w:rsidP="0028756B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h30-10h50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3A82CB" w14:textId="77777777" w:rsidR="0028756B" w:rsidRDefault="0028756B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7077A9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Ing. Juan </w:t>
            </w:r>
            <w:proofErr w:type="spellStart"/>
            <w:r w:rsidRPr="007077A9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Domaniczky</w:t>
            </w:r>
            <w:proofErr w:type="spellEnd"/>
            <w:r w:rsidRPr="007077A9">
              <w:rPr>
                <w:rFonts w:ascii="Times New Roman" w:eastAsia="Times New Roman" w:hAnsi="Times New Roman" w:cs="Times New Roman"/>
              </w:rPr>
              <w:t xml:space="preserve">, </w:t>
            </w:r>
          </w:p>
          <w:p w14:paraId="6143BFB0" w14:textId="1BC8CE10" w:rsidR="0028756B" w:rsidRDefault="0028756B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7077A9">
              <w:rPr>
                <w:rFonts w:ascii="Times New Roman" w:eastAsia="Times New Roman" w:hAnsi="Times New Roman" w:cs="Times New Roman"/>
              </w:rPr>
              <w:t>Potencial y aprovechamiento de la biomasa residual para la producción de combustibles en Paraguay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741951AB" w14:textId="7F1DB02F" w:rsidR="0028756B" w:rsidRDefault="0028756B" w:rsidP="0028756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7077A9">
              <w:rPr>
                <w:rFonts w:ascii="Times New Roman" w:eastAsia="Times New Roman" w:hAnsi="Times New Roman" w:cs="Times New Roman"/>
              </w:rPr>
              <w:t>Fundación Parque Tecnológico de </w:t>
            </w:r>
            <w:proofErr w:type="spellStart"/>
            <w:r w:rsidRPr="007077A9">
              <w:rPr>
                <w:rFonts w:ascii="Times New Roman" w:eastAsia="Times New Roman" w:hAnsi="Times New Roman" w:cs="Times New Roman"/>
              </w:rPr>
              <w:t>Itaipú</w:t>
            </w:r>
            <w:proofErr w:type="spellEnd"/>
            <w:r w:rsidRPr="007077A9">
              <w:rPr>
                <w:rFonts w:ascii="Times New Roman" w:eastAsia="Times New Roman" w:hAnsi="Times New Roman" w:cs="Times New Roman"/>
              </w:rPr>
              <w:t> (FPTI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5F08D5" w14:textId="1387F408" w:rsidR="0028756B" w:rsidRPr="001A7AA2" w:rsidRDefault="0028756B" w:rsidP="0028756B">
            <w:pPr>
              <w:jc w:val="both"/>
              <w:rPr>
                <w:noProof/>
                <w:lang w:val="es-EC" w:eastAsia="en-US"/>
              </w:rPr>
            </w:pPr>
            <w:r>
              <w:rPr>
                <w:noProof/>
                <w:lang w:val="en-US" w:eastAsia="en-US"/>
              </w:rPr>
              <w:drawing>
                <wp:anchor distT="0" distB="0" distL="114300" distR="114300" simplePos="0" relativeHeight="251823104" behindDoc="0" locked="0" layoutInCell="1" allowOverlap="1" wp14:anchorId="61A97FBE" wp14:editId="1F939643">
                  <wp:simplePos x="0" y="0"/>
                  <wp:positionH relativeFrom="column">
                    <wp:posOffset>60960</wp:posOffset>
                  </wp:positionH>
                  <wp:positionV relativeFrom="paragraph">
                    <wp:posOffset>48895</wp:posOffset>
                  </wp:positionV>
                  <wp:extent cx="713105" cy="564370"/>
                  <wp:effectExtent l="0" t="0" r="0" b="7620"/>
                  <wp:wrapNone/>
                  <wp:docPr id="38" name="Imagen 16" descr="Presentación Parque Tecnologico de Itaipu | P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Presentación Parque Tecnologico de Itaipu | P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333" t="21829" r="9412" b="31393"/>
                          <a:stretch/>
                        </pic:blipFill>
                        <pic:spPr bwMode="auto">
                          <a:xfrm>
                            <a:off x="0" y="0"/>
                            <a:ext cx="713105" cy="564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8756B" w:rsidRPr="009F6FDD" w14:paraId="373D1AFA" w14:textId="77777777" w:rsidTr="00F473B8">
        <w:trPr>
          <w:trHeight w:val="255"/>
        </w:trPr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9691CC" w14:textId="03A01F71" w:rsidR="0028756B" w:rsidRDefault="0028756B" w:rsidP="0028756B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h50 a 11h10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D56657C" w14:textId="77777777" w:rsidR="0028756B" w:rsidRPr="00574650" w:rsidRDefault="0028756B" w:rsidP="0028756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574650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Dr. Marcos Yánez. </w:t>
            </w:r>
          </w:p>
          <w:p w14:paraId="374C8FE5" w14:textId="77777777" w:rsidR="0028756B" w:rsidRDefault="0028756B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</w:t>
            </w:r>
            <w:r w:rsidRPr="00C52529">
              <w:rPr>
                <w:rFonts w:ascii="Times New Roman" w:eastAsia="Times New Roman" w:hAnsi="Times New Roman" w:cs="Times New Roman"/>
              </w:rPr>
              <w:t xml:space="preserve">ecnologías para la </w:t>
            </w:r>
            <w:proofErr w:type="spellStart"/>
            <w:r w:rsidRPr="00C52529">
              <w:rPr>
                <w:rFonts w:ascii="Times New Roman" w:eastAsia="Times New Roman" w:hAnsi="Times New Roman" w:cs="Times New Roman"/>
              </w:rPr>
              <w:t>descarbonización</w:t>
            </w:r>
            <w:proofErr w:type="spellEnd"/>
            <w:r w:rsidRPr="00C52529">
              <w:rPr>
                <w:rFonts w:ascii="Times New Roman" w:eastAsia="Times New Roman" w:hAnsi="Times New Roman" w:cs="Times New Roman"/>
              </w:rPr>
              <w:t xml:space="preserve"> de la Industria y de la generación térmica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</w:p>
          <w:p w14:paraId="5A06F4CE" w14:textId="77777777" w:rsidR="0028756B" w:rsidRDefault="0028756B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574650">
              <w:rPr>
                <w:rFonts w:ascii="Times New Roman" w:eastAsia="Times New Roman" w:hAnsi="Times New Roman" w:cs="Times New Roman"/>
              </w:rPr>
              <w:t>Escuela Politécnica Nacional. Ecuador</w:t>
            </w:r>
          </w:p>
          <w:p w14:paraId="6F59F7D3" w14:textId="26349B6A" w:rsidR="0028756B" w:rsidRDefault="0028756B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  <w:p w14:paraId="3A006D50" w14:textId="77777777" w:rsidR="0028756B" w:rsidRDefault="0028756B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  <w:p w14:paraId="25641341" w14:textId="69854DA4" w:rsidR="0028756B" w:rsidRPr="007077A9" w:rsidRDefault="0028756B" w:rsidP="0028756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B437DC8" w14:textId="4A1FA5DC" w:rsidR="0028756B" w:rsidRPr="00141AEB" w:rsidRDefault="0028756B" w:rsidP="0028756B">
            <w:pPr>
              <w:jc w:val="both"/>
              <w:rPr>
                <w:noProof/>
                <w:lang w:val="es-EC" w:eastAsia="en-US"/>
              </w:rPr>
            </w:pPr>
            <w:r w:rsidRPr="00574650">
              <w:rPr>
                <w:noProof/>
                <w:lang w:val="en-US" w:eastAsia="en-US"/>
              </w:rPr>
              <w:drawing>
                <wp:anchor distT="0" distB="0" distL="114300" distR="114300" simplePos="0" relativeHeight="251824128" behindDoc="0" locked="0" layoutInCell="1" hidden="0" allowOverlap="1" wp14:anchorId="3B2AB7E6" wp14:editId="25A2483E">
                  <wp:simplePos x="0" y="0"/>
                  <wp:positionH relativeFrom="column">
                    <wp:posOffset>146685</wp:posOffset>
                  </wp:positionH>
                  <wp:positionV relativeFrom="paragraph">
                    <wp:posOffset>198755</wp:posOffset>
                  </wp:positionV>
                  <wp:extent cx="533400" cy="752475"/>
                  <wp:effectExtent l="0" t="0" r="0" b="9525"/>
                  <wp:wrapNone/>
                  <wp:docPr id="1063" name="image9.jpg" descr="Escuela Politécnica Nacional | ATENCIÓN A NUESTROS ESTUDIANTES: UNIDAD DE  BIENESTAR ESTUDIANTIL Y SOCIAL RECEPTARÁ RECLASIFICACIONES SOCIOECONÓMICAS  PARA EL PAGO DE MATRÍCULA DIFERENCIADA (OCTUBRE 2012)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9.jpg" descr="Escuela Politécnica Nacional | ATENCIÓN A NUESTROS ESTUDIANTES: UNIDAD DE  BIENESTAR ESTUDIANTIL Y SOCIAL RECEPTARÁ RECLASIFICACIONES SOCIOECONÓMICAS  PARA EL PAGO DE MATRÍCULA DIFERENCIADA (OCTUBRE 2012)"/>
                          <pic:cNvPicPr preferRelativeResize="0"/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7524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8756B" w:rsidRPr="009F6FDD" w14:paraId="235448AE" w14:textId="77777777" w:rsidTr="00F473B8">
        <w:trPr>
          <w:trHeight w:val="255"/>
        </w:trPr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B4B6AE" w14:textId="62CD9835" w:rsidR="0028756B" w:rsidRPr="00CC540F" w:rsidRDefault="0028756B" w:rsidP="0028756B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lastRenderedPageBreak/>
              <w:t>11h10-11h30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55449B" w14:textId="77777777" w:rsidR="0028756B" w:rsidRPr="00720859" w:rsidRDefault="0028756B" w:rsidP="0028756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Dra. </w:t>
            </w:r>
            <w:r w:rsidRPr="00720859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María Gloria </w:t>
            </w:r>
            <w:proofErr w:type="spellStart"/>
            <w:r w:rsidRPr="00720859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Melián</w:t>
            </w:r>
            <w:proofErr w:type="spellEnd"/>
            <w:r w:rsidRPr="00720859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720859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Britos</w:t>
            </w:r>
            <w:proofErr w:type="spellEnd"/>
            <w:r w:rsidRPr="00720859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;</w:t>
            </w:r>
          </w:p>
          <w:p w14:paraId="5F35B21E" w14:textId="392290F5" w:rsidR="0028756B" w:rsidRPr="00720859" w:rsidRDefault="0028756B" w:rsidP="0028756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Alum. </w:t>
            </w:r>
            <w:r w:rsidRPr="00720859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Sofía Santander </w:t>
            </w:r>
            <w:r w:rsidR="001B315A" w:rsidRPr="00720859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Pérez.</w:t>
            </w:r>
          </w:p>
          <w:p w14:paraId="6A79506C" w14:textId="77777777" w:rsidR="0028756B" w:rsidRDefault="0028756B" w:rsidP="0028756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720859">
              <w:rPr>
                <w:rFonts w:ascii="Times New Roman" w:eastAsia="Times New Roman" w:hAnsi="Times New Roman" w:cs="Times New Roman"/>
              </w:rPr>
              <w:t>Eficiencia energética en industrias. Una mirada desde el diseño y la construcción.</w:t>
            </w:r>
          </w:p>
          <w:p w14:paraId="42D0F565" w14:textId="4B0F280F" w:rsidR="0028756B" w:rsidRPr="003A3D9C" w:rsidRDefault="0028756B" w:rsidP="0028756B">
            <w:pPr>
              <w:jc w:val="both"/>
              <w:rPr>
                <w:bCs/>
                <w:highlight w:val="white"/>
              </w:rPr>
            </w:pPr>
            <w:r w:rsidRPr="00574650">
              <w:rPr>
                <w:rFonts w:ascii="Times New Roman" w:eastAsia="Times New Roman" w:hAnsi="Times New Roman" w:cs="Times New Roman"/>
              </w:rPr>
              <w:t>Universidad Católica de Nuestra señora de Asunción. Paraguay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6308C5" w14:textId="5E8E64E2" w:rsidR="0028756B" w:rsidRPr="009F6FDD" w:rsidRDefault="0028756B" w:rsidP="0028756B">
            <w:pPr>
              <w:jc w:val="both"/>
              <w:rPr>
                <w:b/>
                <w:noProof/>
                <w:highlight w:val="white"/>
              </w:rPr>
            </w:pPr>
            <w:r w:rsidRPr="00574650">
              <w:rPr>
                <w:noProof/>
                <w:lang w:val="en-US" w:eastAsia="en-US"/>
              </w:rPr>
              <w:drawing>
                <wp:anchor distT="0" distB="0" distL="114300" distR="114300" simplePos="0" relativeHeight="251825152" behindDoc="0" locked="0" layoutInCell="1" hidden="0" allowOverlap="1" wp14:anchorId="17C109FF" wp14:editId="3BB2BCE7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6350</wp:posOffset>
                  </wp:positionV>
                  <wp:extent cx="855980" cy="838200"/>
                  <wp:effectExtent l="0" t="0" r="1270" b="0"/>
                  <wp:wrapNone/>
                  <wp:docPr id="2" name="image10.png" descr="Uca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png" descr="Uca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81" cy="83947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8756B" w:rsidRPr="0028756B" w14:paraId="14FD99E5" w14:textId="77777777" w:rsidTr="00F473B8">
        <w:trPr>
          <w:trHeight w:val="255"/>
        </w:trPr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08FE6C" w14:textId="38A43F7B" w:rsidR="0028756B" w:rsidRPr="0028756B" w:rsidRDefault="0028756B" w:rsidP="0028756B">
            <w:pPr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28756B">
              <w:rPr>
                <w:rFonts w:ascii="Times New Roman" w:eastAsia="Times New Roman" w:hAnsi="Times New Roman" w:cs="Times New Roman"/>
                <w:bCs/>
                <w:iCs/>
              </w:rPr>
              <w:t>11h30 a 11h50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15621B" w14:textId="5077F272" w:rsidR="0028756B" w:rsidRPr="0028756B" w:rsidRDefault="0028756B" w:rsidP="0028756B">
            <w:pPr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8756B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RECES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617CCC" w14:textId="77777777" w:rsidR="0028756B" w:rsidRPr="0028756B" w:rsidRDefault="0028756B" w:rsidP="0028756B">
            <w:pPr>
              <w:rPr>
                <w:noProof/>
                <w:lang w:val="en-US" w:eastAsia="en-US"/>
              </w:rPr>
            </w:pPr>
          </w:p>
        </w:tc>
      </w:tr>
      <w:tr w:rsidR="00756906" w:rsidRPr="009F6FDD" w14:paraId="5E221846" w14:textId="77777777" w:rsidTr="00F473B8">
        <w:trPr>
          <w:trHeight w:val="255"/>
        </w:trPr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80D5C10" w14:textId="4559BCAF" w:rsidR="00756906" w:rsidRPr="0028756B" w:rsidRDefault="00756906" w:rsidP="00756906">
            <w:pPr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</w:rPr>
              <w:t>12h00-12h20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2CFA56" w14:textId="77777777" w:rsidR="00756906" w:rsidRPr="00166924" w:rsidRDefault="00756906" w:rsidP="00756906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  <w:lang w:val="es-EC"/>
              </w:rPr>
            </w:pPr>
            <w:r>
              <w:rPr>
                <w:rStyle w:val="normaltextrun"/>
                <w:b/>
                <w:bCs/>
                <w:i/>
                <w:iCs/>
                <w:sz w:val="22"/>
                <w:szCs w:val="22"/>
                <w:lang w:val="es-419"/>
              </w:rPr>
              <w:t xml:space="preserve"> Ricardo </w:t>
            </w:r>
            <w:proofErr w:type="spellStart"/>
            <w:r>
              <w:rPr>
                <w:rStyle w:val="normaltextrun"/>
                <w:b/>
                <w:bCs/>
                <w:i/>
                <w:iCs/>
                <w:sz w:val="22"/>
                <w:szCs w:val="22"/>
                <w:lang w:val="es-419"/>
              </w:rPr>
              <w:t>Chacartegui</w:t>
            </w:r>
            <w:proofErr w:type="spellEnd"/>
            <w:r>
              <w:rPr>
                <w:rStyle w:val="normaltextrun"/>
                <w:b/>
                <w:bCs/>
                <w:i/>
                <w:iCs/>
                <w:sz w:val="22"/>
                <w:szCs w:val="22"/>
                <w:lang w:val="es-419"/>
              </w:rPr>
              <w:t>.</w:t>
            </w:r>
            <w:r w:rsidRPr="00166924">
              <w:rPr>
                <w:rStyle w:val="eop"/>
                <w:sz w:val="22"/>
                <w:szCs w:val="22"/>
                <w:lang w:val="es-EC"/>
              </w:rPr>
              <w:t> </w:t>
            </w:r>
          </w:p>
          <w:p w14:paraId="228C9AC6" w14:textId="4BD1C3C7" w:rsidR="00756906" w:rsidRPr="00B61BEF" w:rsidRDefault="00756906" w:rsidP="00756906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  <w:lang w:val="es-EC"/>
              </w:rPr>
            </w:pPr>
            <w:r>
              <w:rPr>
                <w:rStyle w:val="normaltextrun"/>
                <w:sz w:val="22"/>
                <w:szCs w:val="22"/>
                <w:lang w:val="es-419"/>
              </w:rPr>
              <w:t> Integración de sistemas de</w:t>
            </w:r>
            <w:r w:rsidR="00B61BEF">
              <w:rPr>
                <w:rStyle w:val="normaltextrun"/>
                <w:sz w:val="22"/>
                <w:szCs w:val="22"/>
                <w:lang w:val="es-419"/>
              </w:rPr>
              <w:t xml:space="preserve"> almacenamiento de energías </w:t>
            </w:r>
            <w:proofErr w:type="gramStart"/>
            <w:r w:rsidR="00B61BEF">
              <w:rPr>
                <w:rStyle w:val="normaltextrun"/>
                <w:sz w:val="22"/>
                <w:szCs w:val="22"/>
                <w:lang w:val="es-419"/>
              </w:rPr>
              <w:t xml:space="preserve">basado </w:t>
            </w:r>
            <w:r>
              <w:rPr>
                <w:rStyle w:val="normaltextrun"/>
                <w:sz w:val="22"/>
                <w:szCs w:val="22"/>
                <w:lang w:val="es-419"/>
              </w:rPr>
              <w:t xml:space="preserve"> </w:t>
            </w:r>
            <w:r w:rsidR="00B61BEF">
              <w:rPr>
                <w:rStyle w:val="normaltextrun"/>
                <w:sz w:val="22"/>
                <w:szCs w:val="22"/>
                <w:lang w:val="es-419"/>
              </w:rPr>
              <w:t>en</w:t>
            </w:r>
            <w:proofErr w:type="gramEnd"/>
            <w:r w:rsidR="00B61BEF">
              <w:rPr>
                <w:rStyle w:val="normaltextrun"/>
                <w:sz w:val="22"/>
                <w:szCs w:val="22"/>
                <w:lang w:val="es-419"/>
              </w:rPr>
              <w:t xml:space="preserve"> </w:t>
            </w:r>
            <w:r>
              <w:rPr>
                <w:rStyle w:val="normaltextrun"/>
                <w:sz w:val="22"/>
                <w:szCs w:val="22"/>
                <w:lang w:val="es-419"/>
              </w:rPr>
              <w:t xml:space="preserve"> CO2</w:t>
            </w:r>
            <w:r w:rsidR="00B61BEF">
              <w:rPr>
                <w:rStyle w:val="normaltextrun"/>
                <w:sz w:val="22"/>
                <w:szCs w:val="22"/>
                <w:lang w:val="es-419"/>
              </w:rPr>
              <w:t xml:space="preserve"> </w:t>
            </w:r>
            <w:proofErr w:type="spellStart"/>
            <w:r w:rsidR="00B61BEF">
              <w:rPr>
                <w:rStyle w:val="normaltextrun"/>
                <w:sz w:val="22"/>
                <w:szCs w:val="22"/>
                <w:lang w:val="es-419"/>
              </w:rPr>
              <w:t>transcrítico</w:t>
            </w:r>
            <w:proofErr w:type="spellEnd"/>
            <w:r w:rsidR="00B61BEF">
              <w:rPr>
                <w:rStyle w:val="normaltextrun"/>
                <w:sz w:val="22"/>
                <w:szCs w:val="22"/>
                <w:lang w:val="es-419"/>
              </w:rPr>
              <w:t xml:space="preserve"> y el </w:t>
            </w:r>
            <w:r>
              <w:rPr>
                <w:rStyle w:val="normaltextrun"/>
                <w:sz w:val="22"/>
                <w:szCs w:val="22"/>
                <w:lang w:val="es-419"/>
              </w:rPr>
              <w:t xml:space="preserve">almacenamiento de </w:t>
            </w:r>
            <w:r w:rsidR="00B61BEF">
              <w:rPr>
                <w:rStyle w:val="normaltextrun"/>
                <w:sz w:val="22"/>
                <w:szCs w:val="22"/>
                <w:lang w:val="es-419"/>
              </w:rPr>
              <w:t xml:space="preserve">CO2  en cavidades salinas. </w:t>
            </w:r>
          </w:p>
          <w:p w14:paraId="53918D4E" w14:textId="7DAC32FC" w:rsidR="00756906" w:rsidRPr="0028756B" w:rsidRDefault="00756906" w:rsidP="00756906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E6CBB8" w14:textId="1866EC4F" w:rsidR="00756906" w:rsidRPr="00574650" w:rsidRDefault="00756906" w:rsidP="00756906">
            <w:pPr>
              <w:rPr>
                <w:rFonts w:ascii="Arial" w:eastAsia="Arial" w:hAnsi="Arial" w:cs="Arial"/>
                <w:b/>
                <w:sz w:val="21"/>
                <w:szCs w:val="21"/>
                <w:shd w:val="clear" w:color="auto" w:fill="F8F9FA"/>
              </w:rPr>
            </w:pPr>
            <w:r w:rsidRPr="009F6FDD">
              <w:rPr>
                <w:rFonts w:ascii="Roboto" w:eastAsia="Roboto" w:hAnsi="Roboto" w:cs="Roboto"/>
                <w:b/>
                <w:noProof/>
                <w:sz w:val="21"/>
                <w:szCs w:val="21"/>
                <w:highlight w:val="white"/>
                <w:lang w:val="en-US" w:eastAsia="en-US"/>
              </w:rPr>
              <w:drawing>
                <wp:inline distT="0" distB="0" distL="0" distR="0" wp14:anchorId="3F844EA4" wp14:editId="51C9CF68">
                  <wp:extent cx="939800" cy="457200"/>
                  <wp:effectExtent l="0" t="0" r="0" b="0"/>
                  <wp:docPr id="43" name="image17.png" descr="Guías de bienvenida | Portal Universidad de Sevilla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7.png" descr="Guías de bienvenida | Portal Universidad de Sevilla"/>
                          <pic:cNvPicPr preferRelativeResize="0"/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800" cy="457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  <w:tr w:rsidR="00756906" w:rsidRPr="009F6FDD" w14:paraId="6B34513D" w14:textId="77777777" w:rsidTr="00F473B8">
        <w:trPr>
          <w:trHeight w:val="255"/>
        </w:trPr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753BB9" w14:textId="525C2964" w:rsidR="00756906" w:rsidRDefault="00756906" w:rsidP="00756906">
            <w:pPr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12h20-12h40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F93396" w14:textId="77777777" w:rsidR="00756906" w:rsidRPr="00C01BF2" w:rsidRDefault="00756906" w:rsidP="0075690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C01BF2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Dr.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Hugo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Vald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 </w:t>
            </w:r>
            <w:r w:rsidRPr="00C01BF2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</w:p>
          <w:p w14:paraId="183CECA4" w14:textId="77777777" w:rsidR="00756906" w:rsidRDefault="00756906" w:rsidP="00756906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12367C">
              <w:rPr>
                <w:rFonts w:ascii="Times New Roman" w:eastAsia="Times New Roman" w:hAnsi="Times New Roman" w:cs="Times New Roman"/>
              </w:rPr>
              <w:t>Desalinización solar por membranas</w:t>
            </w:r>
          </w:p>
          <w:p w14:paraId="744F1FAC" w14:textId="77777777" w:rsidR="00756906" w:rsidRDefault="00756906" w:rsidP="00756906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9F6FDD">
              <w:rPr>
                <w:rFonts w:ascii="Times New Roman" w:eastAsia="Times New Roman" w:hAnsi="Times New Roman" w:cs="Times New Roman"/>
              </w:rPr>
              <w:t>Universidad Católica del Maule</w:t>
            </w:r>
          </w:p>
          <w:p w14:paraId="1E80D58B" w14:textId="1A7F105C" w:rsidR="00756906" w:rsidRPr="00C01BF2" w:rsidRDefault="00756906" w:rsidP="0075690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9F6FDD">
              <w:rPr>
                <w:rFonts w:ascii="Times New Roman" w:eastAsia="Times New Roman" w:hAnsi="Times New Roman" w:cs="Times New Roman"/>
              </w:rPr>
              <w:t>Chil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8CE4DA" w14:textId="17A34B1A" w:rsidR="00756906" w:rsidRPr="00756906" w:rsidRDefault="00756906" w:rsidP="00756906">
            <w:pPr>
              <w:rPr>
                <w:noProof/>
                <w:lang w:val="es-EC" w:eastAsia="en-US"/>
              </w:rPr>
            </w:pPr>
            <w:r w:rsidRPr="009F6FDD">
              <w:rPr>
                <w:noProof/>
                <w:lang w:val="en-US" w:eastAsia="en-US"/>
              </w:rPr>
              <w:drawing>
                <wp:anchor distT="0" distB="0" distL="114300" distR="114300" simplePos="0" relativeHeight="251835392" behindDoc="0" locked="0" layoutInCell="1" hidden="0" allowOverlap="1" wp14:anchorId="6E84E854" wp14:editId="7BD1CE15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40640</wp:posOffset>
                  </wp:positionV>
                  <wp:extent cx="821055" cy="809625"/>
                  <wp:effectExtent l="0" t="0" r="0" b="0"/>
                  <wp:wrapTopAndBottom distT="0" distB="0"/>
                  <wp:docPr id="42" name="image7.png" descr="Manual de Uso de la Marca - Universidad Católica del Maul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 descr="Manual de Uso de la Marca - Universidad Católica del Maule"/>
                          <pic:cNvPicPr preferRelativeResize="0"/>
                        </pic:nvPicPr>
                        <pic:blipFill>
                          <a:blip r:embed="rId26"/>
                          <a:srcRect l="17054" t="13967" r="14727" b="78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1055" cy="8096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756906" w:rsidRPr="009F6FDD" w14:paraId="1855A2A8" w14:textId="77777777" w:rsidTr="00F473B8">
        <w:trPr>
          <w:trHeight w:val="255"/>
        </w:trPr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EB3375" w14:textId="4EDD2668" w:rsidR="00756906" w:rsidRPr="00C01BF2" w:rsidRDefault="00756906" w:rsidP="00756906">
            <w:pPr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12h40-13h10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8F107E" w14:textId="77777777" w:rsidR="00756906" w:rsidRPr="00574650" w:rsidRDefault="00756906" w:rsidP="0075690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574650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Dr. </w:t>
            </w:r>
            <w:proofErr w:type="spellStart"/>
            <w:r w:rsidRPr="00574650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Efrain</w:t>
            </w:r>
            <w:proofErr w:type="spellEnd"/>
            <w:r w:rsidRPr="00574650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574650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Góméz</w:t>
            </w:r>
            <w:proofErr w:type="spellEnd"/>
            <w:r w:rsidRPr="00574650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</w:p>
          <w:p w14:paraId="64788744" w14:textId="77777777" w:rsidR="00756906" w:rsidRDefault="00756906" w:rsidP="00756906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1F7DCF">
              <w:rPr>
                <w:rFonts w:ascii="Times New Roman" w:eastAsia="Times New Roman" w:hAnsi="Times New Roman" w:cs="Times New Roman"/>
              </w:rPr>
              <w:t>Recursos geotérmicos cortical y marino en la península de Baja California, México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5721C48D" w14:textId="7EEA1F34" w:rsidR="00756906" w:rsidRPr="009F6FDD" w:rsidRDefault="00756906" w:rsidP="00756906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574650">
              <w:rPr>
                <w:rFonts w:ascii="Times New Roman" w:eastAsia="Times New Roman" w:hAnsi="Times New Roman" w:cs="Times New Roman"/>
              </w:rPr>
              <w:t>Centro De Investigación Científica Y De Educación Superior De Ensenada (</w:t>
            </w:r>
            <w:proofErr w:type="spellStart"/>
            <w:r w:rsidRPr="00574650">
              <w:rPr>
                <w:rFonts w:ascii="Times New Roman" w:eastAsia="Times New Roman" w:hAnsi="Times New Roman" w:cs="Times New Roman"/>
              </w:rPr>
              <w:t>Cicese</w:t>
            </w:r>
            <w:proofErr w:type="spellEnd"/>
            <w:r w:rsidRPr="00574650">
              <w:rPr>
                <w:rFonts w:ascii="Times New Roman" w:eastAsia="Times New Roman" w:hAnsi="Times New Roman" w:cs="Times New Roman"/>
              </w:rPr>
              <w:t>) Méxic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7E4624" w14:textId="28B771FC" w:rsidR="00756906" w:rsidRPr="005328E8" w:rsidRDefault="00756906" w:rsidP="007569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574650">
              <w:rPr>
                <w:rFonts w:ascii="Roboto" w:eastAsia="Roboto" w:hAnsi="Roboto" w:cs="Roboto"/>
                <w:b/>
                <w:noProof/>
                <w:sz w:val="21"/>
                <w:szCs w:val="21"/>
                <w:highlight w:val="white"/>
                <w:lang w:val="en-US" w:eastAsia="en-US"/>
              </w:rPr>
              <w:drawing>
                <wp:anchor distT="0" distB="0" distL="114300" distR="114300" simplePos="0" relativeHeight="251834368" behindDoc="0" locked="0" layoutInCell="1" allowOverlap="1" wp14:anchorId="209C896B" wp14:editId="3050A28B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6985</wp:posOffset>
                  </wp:positionV>
                  <wp:extent cx="821055" cy="619125"/>
                  <wp:effectExtent l="0" t="0" r="0" b="9525"/>
                  <wp:wrapNone/>
                  <wp:docPr id="40" name="image21.jpg" descr="Stream CICESE | Listen to podcast episodes online for free on SoundClou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1.jpg" descr="Stream CICESE | Listen to podcast episodes online for free on SoundCloud"/>
                          <pic:cNvPicPr preferRelativeResize="0"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400" t="24800" r="13799" b="362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1055" cy="6191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56906" w:rsidRPr="009F6FDD" w14:paraId="5A3AAC38" w14:textId="77777777" w:rsidTr="006F4B2D">
        <w:trPr>
          <w:trHeight w:val="255"/>
        </w:trPr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CCF266" w14:textId="39494AD7" w:rsidR="00756906" w:rsidRDefault="00756906" w:rsidP="0075690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13h15– 13h30</w:t>
            </w:r>
          </w:p>
        </w:tc>
        <w:tc>
          <w:tcPr>
            <w:tcW w:w="69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F91F82" w14:textId="2655DF87" w:rsidR="00756906" w:rsidRPr="00574650" w:rsidRDefault="00756906" w:rsidP="00756906">
            <w:pPr>
              <w:rPr>
                <w:noProof/>
              </w:rPr>
            </w:pPr>
            <w:r>
              <w:rPr>
                <w:rFonts w:ascii="Times New Roman" w:eastAsia="Times New Roman" w:hAnsi="Times New Roman" w:cs="Times New Roman"/>
              </w:rPr>
              <w:t>Agradecimiento y cierre del evento. Emérita Delgado y Roberto Lima</w:t>
            </w:r>
          </w:p>
        </w:tc>
      </w:tr>
    </w:tbl>
    <w:p w14:paraId="46F8F529" w14:textId="3BB93320" w:rsidR="00857416" w:rsidRDefault="00857416" w:rsidP="00AF503B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E90DA01" w14:textId="6E19E8F8" w:rsidR="00AF503B" w:rsidRPr="003A6169" w:rsidRDefault="00AF503B" w:rsidP="00AF503B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El cronograma del evento está planificado </w:t>
      </w:r>
      <w:r w:rsidRPr="004B2BDA">
        <w:rPr>
          <w:rFonts w:ascii="Times New Roman" w:hAnsi="Times New Roman" w:cs="Times New Roman"/>
          <w:b/>
          <w:bCs/>
        </w:rPr>
        <w:t xml:space="preserve">con </w:t>
      </w:r>
      <w:r>
        <w:rPr>
          <w:rFonts w:ascii="Times New Roman" w:hAnsi="Times New Roman" w:cs="Times New Roman"/>
          <w:b/>
          <w:bCs/>
        </w:rPr>
        <w:t xml:space="preserve">horario de </w:t>
      </w:r>
      <w:r w:rsidR="00166924">
        <w:rPr>
          <w:rFonts w:ascii="Times New Roman" w:hAnsi="Times New Roman" w:cs="Times New Roman"/>
          <w:b/>
          <w:bCs/>
        </w:rPr>
        <w:t>PARAGUAY,</w:t>
      </w:r>
      <w:r>
        <w:rPr>
          <w:rFonts w:ascii="Times New Roman" w:hAnsi="Times New Roman" w:cs="Times New Roman"/>
        </w:rPr>
        <w:t xml:space="preserve"> </w:t>
      </w:r>
      <w:r>
        <w:t>en la siguiente tabla se presenta un resumen de las horas del evento para los distintos paíse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70"/>
        <w:gridCol w:w="1553"/>
        <w:gridCol w:w="1227"/>
        <w:gridCol w:w="1263"/>
        <w:gridCol w:w="1523"/>
        <w:gridCol w:w="962"/>
        <w:gridCol w:w="1096"/>
      </w:tblGrid>
      <w:tr w:rsidR="00AF503B" w14:paraId="65B19FB5" w14:textId="77777777" w:rsidTr="00A70F21">
        <w:tc>
          <w:tcPr>
            <w:tcW w:w="870" w:type="dxa"/>
          </w:tcPr>
          <w:p w14:paraId="5F1C98DE" w14:textId="6F5AC3A1" w:rsidR="00AF503B" w:rsidRDefault="00AF503B" w:rsidP="001A0AFE">
            <w:pPr>
              <w:jc w:val="both"/>
            </w:pPr>
            <w:r>
              <w:t>UTC-7</w:t>
            </w:r>
          </w:p>
          <w:p w14:paraId="6721743B" w14:textId="77777777" w:rsidR="00AF503B" w:rsidRDefault="00AF503B" w:rsidP="001A0AFE">
            <w:pPr>
              <w:jc w:val="both"/>
            </w:pPr>
            <w:r>
              <w:t>México</w:t>
            </w:r>
          </w:p>
        </w:tc>
        <w:tc>
          <w:tcPr>
            <w:tcW w:w="1553" w:type="dxa"/>
          </w:tcPr>
          <w:p w14:paraId="6750F49C" w14:textId="3F710F0A" w:rsidR="00AF503B" w:rsidRDefault="00AF503B" w:rsidP="001A0AFE">
            <w:pPr>
              <w:jc w:val="both"/>
            </w:pPr>
            <w:r>
              <w:t>UTC -6</w:t>
            </w:r>
          </w:p>
          <w:p w14:paraId="27C4F48B" w14:textId="77777777" w:rsidR="00AF503B" w:rsidRDefault="00AF503B" w:rsidP="001A0AFE">
            <w:pPr>
              <w:jc w:val="both"/>
            </w:pPr>
            <w:r>
              <w:t>México</w:t>
            </w:r>
          </w:p>
          <w:p w14:paraId="49E6333D" w14:textId="77777777" w:rsidR="00AF503B" w:rsidRDefault="00AF503B" w:rsidP="001A0AFE">
            <w:pPr>
              <w:jc w:val="both"/>
            </w:pPr>
            <w:r>
              <w:t xml:space="preserve">Nicaragua </w:t>
            </w:r>
          </w:p>
          <w:p w14:paraId="1F489496" w14:textId="77777777" w:rsidR="00AF503B" w:rsidRPr="0014469E" w:rsidRDefault="00AF503B" w:rsidP="001A0AFE">
            <w:pPr>
              <w:jc w:val="both"/>
            </w:pPr>
            <w:r w:rsidRPr="0014469E">
              <w:t xml:space="preserve">Hondura </w:t>
            </w:r>
          </w:p>
          <w:p w14:paraId="3E7907C6" w14:textId="77777777" w:rsidR="00AF503B" w:rsidRDefault="00AF503B" w:rsidP="001A0AFE">
            <w:pPr>
              <w:jc w:val="both"/>
            </w:pPr>
            <w:r>
              <w:t xml:space="preserve">Guatemala </w:t>
            </w:r>
          </w:p>
          <w:p w14:paraId="442C0322" w14:textId="77777777" w:rsidR="00AF503B" w:rsidRDefault="00AF503B" w:rsidP="001A0AFE">
            <w:pPr>
              <w:jc w:val="both"/>
            </w:pPr>
            <w:r>
              <w:t xml:space="preserve">El Salvador </w:t>
            </w:r>
          </w:p>
          <w:p w14:paraId="6780FEC6" w14:textId="77777777" w:rsidR="00AF503B" w:rsidRPr="003A6169" w:rsidRDefault="00AF503B" w:rsidP="001A0AFE">
            <w:pPr>
              <w:jc w:val="both"/>
            </w:pPr>
            <w:r>
              <w:t xml:space="preserve">Costa Rica </w:t>
            </w:r>
          </w:p>
        </w:tc>
        <w:tc>
          <w:tcPr>
            <w:tcW w:w="1227" w:type="dxa"/>
          </w:tcPr>
          <w:p w14:paraId="4E41728B" w14:textId="080FDEE5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TC-5</w:t>
            </w:r>
          </w:p>
          <w:p w14:paraId="3FD4255F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cuador </w:t>
            </w:r>
          </w:p>
          <w:p w14:paraId="48AA9669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erú </w:t>
            </w:r>
          </w:p>
          <w:p w14:paraId="53591F5F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ombia</w:t>
            </w:r>
          </w:p>
          <w:p w14:paraId="1D156890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anamá </w:t>
            </w:r>
          </w:p>
          <w:p w14:paraId="5959291D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uba </w:t>
            </w:r>
          </w:p>
        </w:tc>
        <w:tc>
          <w:tcPr>
            <w:tcW w:w="1263" w:type="dxa"/>
          </w:tcPr>
          <w:p w14:paraId="1017E386" w14:textId="63E69DC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TC-4</w:t>
            </w:r>
          </w:p>
          <w:p w14:paraId="7F803F14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ile </w:t>
            </w:r>
          </w:p>
          <w:p w14:paraId="7600D354" w14:textId="77777777" w:rsidR="00AF503B" w:rsidRPr="0014469E" w:rsidRDefault="00AF503B" w:rsidP="001A0AFE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14469E">
              <w:rPr>
                <w:rFonts w:ascii="Times New Roman" w:hAnsi="Times New Roman" w:cs="Times New Roman"/>
                <w:b/>
                <w:bCs/>
              </w:rPr>
              <w:t>Paraguay</w:t>
            </w:r>
          </w:p>
          <w:p w14:paraId="18B84178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rasil </w:t>
            </w:r>
          </w:p>
          <w:p w14:paraId="6FB4471F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olivia </w:t>
            </w:r>
          </w:p>
          <w:p w14:paraId="721968BE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enezuela </w:t>
            </w:r>
          </w:p>
        </w:tc>
        <w:tc>
          <w:tcPr>
            <w:tcW w:w="1523" w:type="dxa"/>
          </w:tcPr>
          <w:p w14:paraId="114A1AA6" w14:textId="213FCA0A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TC-3</w:t>
            </w:r>
          </w:p>
          <w:p w14:paraId="62ED00E9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ruguay </w:t>
            </w:r>
          </w:p>
          <w:p w14:paraId="3948C3BC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ile </w:t>
            </w:r>
          </w:p>
          <w:p w14:paraId="3789DC03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gentina</w:t>
            </w:r>
          </w:p>
          <w:p w14:paraId="3ECA3B54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rasil </w:t>
            </w:r>
          </w:p>
        </w:tc>
        <w:tc>
          <w:tcPr>
            <w:tcW w:w="962" w:type="dxa"/>
          </w:tcPr>
          <w:p w14:paraId="5702323E" w14:textId="2736A6F1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TC +1</w:t>
            </w:r>
          </w:p>
          <w:p w14:paraId="0A4E4ED1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ortugal </w:t>
            </w:r>
          </w:p>
        </w:tc>
        <w:tc>
          <w:tcPr>
            <w:tcW w:w="1096" w:type="dxa"/>
          </w:tcPr>
          <w:p w14:paraId="1B34383D" w14:textId="76AF4610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TC +2</w:t>
            </w:r>
          </w:p>
          <w:p w14:paraId="3D5E4CB5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spaña </w:t>
            </w:r>
          </w:p>
        </w:tc>
      </w:tr>
      <w:tr w:rsidR="00AF503B" w14:paraId="7BC747B9" w14:textId="77777777" w:rsidTr="00A70F21">
        <w:tc>
          <w:tcPr>
            <w:tcW w:w="870" w:type="dxa"/>
          </w:tcPr>
          <w:p w14:paraId="6A48C86E" w14:textId="40FA371E" w:rsidR="00AF503B" w:rsidRDefault="0028756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AF503B">
              <w:rPr>
                <w:rFonts w:ascii="Times New Roman" w:hAnsi="Times New Roman" w:cs="Times New Roman"/>
              </w:rPr>
              <w:t>:00</w:t>
            </w:r>
          </w:p>
        </w:tc>
        <w:tc>
          <w:tcPr>
            <w:tcW w:w="1553" w:type="dxa"/>
          </w:tcPr>
          <w:p w14:paraId="053E1076" w14:textId="2EF572D2" w:rsidR="00AF503B" w:rsidRPr="0014469E" w:rsidRDefault="0028756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AF503B">
              <w:rPr>
                <w:rFonts w:ascii="Times New Roman" w:hAnsi="Times New Roman" w:cs="Times New Roman"/>
              </w:rPr>
              <w:t>:00</w:t>
            </w:r>
          </w:p>
        </w:tc>
        <w:tc>
          <w:tcPr>
            <w:tcW w:w="1227" w:type="dxa"/>
          </w:tcPr>
          <w:p w14:paraId="390A32F1" w14:textId="08272104" w:rsidR="00AF503B" w:rsidRDefault="0028756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AF503B">
              <w:rPr>
                <w:rFonts w:ascii="Times New Roman" w:hAnsi="Times New Roman" w:cs="Times New Roman"/>
              </w:rPr>
              <w:t>:00</w:t>
            </w:r>
          </w:p>
        </w:tc>
        <w:tc>
          <w:tcPr>
            <w:tcW w:w="1263" w:type="dxa"/>
          </w:tcPr>
          <w:p w14:paraId="57512A9B" w14:textId="5E3A4114" w:rsidR="00AF503B" w:rsidRPr="00A65344" w:rsidRDefault="0028756B" w:rsidP="001A0AFE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9</w:t>
            </w:r>
            <w:r w:rsidR="00AF503B" w:rsidRPr="00A65344">
              <w:rPr>
                <w:rFonts w:ascii="Times New Roman" w:hAnsi="Times New Roman" w:cs="Times New Roman"/>
                <w:b/>
                <w:bCs/>
              </w:rPr>
              <w:t>:00</w:t>
            </w:r>
          </w:p>
        </w:tc>
        <w:tc>
          <w:tcPr>
            <w:tcW w:w="1523" w:type="dxa"/>
          </w:tcPr>
          <w:p w14:paraId="5FDC5B17" w14:textId="4FCAB76D" w:rsidR="00AF503B" w:rsidRDefault="001B315A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="00AF503B">
              <w:rPr>
                <w:rFonts w:ascii="Times New Roman" w:hAnsi="Times New Roman" w:cs="Times New Roman"/>
              </w:rPr>
              <w:t>:00</w:t>
            </w:r>
          </w:p>
        </w:tc>
        <w:tc>
          <w:tcPr>
            <w:tcW w:w="962" w:type="dxa"/>
          </w:tcPr>
          <w:p w14:paraId="239F78F1" w14:textId="2A44C8F2" w:rsidR="00AF503B" w:rsidRDefault="001B315A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  <w:r w:rsidR="00AF503B">
              <w:rPr>
                <w:rFonts w:ascii="Times New Roman" w:hAnsi="Times New Roman" w:cs="Times New Roman"/>
              </w:rPr>
              <w:t>:00</w:t>
            </w:r>
          </w:p>
        </w:tc>
        <w:tc>
          <w:tcPr>
            <w:tcW w:w="1096" w:type="dxa"/>
          </w:tcPr>
          <w:p w14:paraId="37EF8B7F" w14:textId="36B743FB" w:rsidR="00AF503B" w:rsidRDefault="001B315A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  <w:r w:rsidR="00AF503B">
              <w:rPr>
                <w:rFonts w:ascii="Times New Roman" w:hAnsi="Times New Roman" w:cs="Times New Roman"/>
              </w:rPr>
              <w:t>:00</w:t>
            </w:r>
          </w:p>
        </w:tc>
      </w:tr>
      <w:tr w:rsidR="0028756B" w14:paraId="7FD9172D" w14:textId="77777777" w:rsidTr="00A70F21">
        <w:tc>
          <w:tcPr>
            <w:tcW w:w="870" w:type="dxa"/>
          </w:tcPr>
          <w:p w14:paraId="1408DBD7" w14:textId="710AE944" w:rsidR="0028756B" w:rsidRDefault="001B315A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:00</w:t>
            </w:r>
          </w:p>
        </w:tc>
        <w:tc>
          <w:tcPr>
            <w:tcW w:w="1553" w:type="dxa"/>
          </w:tcPr>
          <w:p w14:paraId="32E67DCE" w14:textId="46309461" w:rsidR="0028756B" w:rsidRDefault="001B315A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:00</w:t>
            </w:r>
          </w:p>
        </w:tc>
        <w:tc>
          <w:tcPr>
            <w:tcW w:w="1227" w:type="dxa"/>
          </w:tcPr>
          <w:p w14:paraId="4F75123D" w14:textId="2024160E" w:rsidR="0028756B" w:rsidRDefault="001B315A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:00</w:t>
            </w:r>
          </w:p>
        </w:tc>
        <w:tc>
          <w:tcPr>
            <w:tcW w:w="1263" w:type="dxa"/>
          </w:tcPr>
          <w:p w14:paraId="59499629" w14:textId="3F6A861C" w:rsidR="0028756B" w:rsidRDefault="001B315A" w:rsidP="001A0AFE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:00</w:t>
            </w:r>
          </w:p>
        </w:tc>
        <w:tc>
          <w:tcPr>
            <w:tcW w:w="1523" w:type="dxa"/>
          </w:tcPr>
          <w:p w14:paraId="7712813A" w14:textId="1C212314" w:rsidR="0028756B" w:rsidRDefault="001B315A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:00</w:t>
            </w:r>
          </w:p>
        </w:tc>
        <w:tc>
          <w:tcPr>
            <w:tcW w:w="962" w:type="dxa"/>
          </w:tcPr>
          <w:p w14:paraId="1BF48236" w14:textId="321AB99F" w:rsidR="0028756B" w:rsidRDefault="001B315A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:00</w:t>
            </w:r>
          </w:p>
        </w:tc>
        <w:tc>
          <w:tcPr>
            <w:tcW w:w="1096" w:type="dxa"/>
          </w:tcPr>
          <w:p w14:paraId="0E341A14" w14:textId="78605866" w:rsidR="0028756B" w:rsidRDefault="001B315A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:00</w:t>
            </w:r>
          </w:p>
        </w:tc>
      </w:tr>
      <w:tr w:rsidR="00AF503B" w14:paraId="65F8CFCE" w14:textId="77777777" w:rsidTr="00A70F21">
        <w:tc>
          <w:tcPr>
            <w:tcW w:w="870" w:type="dxa"/>
          </w:tcPr>
          <w:p w14:paraId="27177414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:00</w:t>
            </w:r>
          </w:p>
        </w:tc>
        <w:tc>
          <w:tcPr>
            <w:tcW w:w="1553" w:type="dxa"/>
          </w:tcPr>
          <w:p w14:paraId="49CCDE16" w14:textId="77777777" w:rsidR="00AF503B" w:rsidRPr="0014469E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 w:rsidRPr="0014469E">
              <w:rPr>
                <w:rFonts w:ascii="Times New Roman" w:hAnsi="Times New Roman" w:cs="Times New Roman"/>
              </w:rPr>
              <w:t>9:00</w:t>
            </w:r>
          </w:p>
        </w:tc>
        <w:tc>
          <w:tcPr>
            <w:tcW w:w="1227" w:type="dxa"/>
          </w:tcPr>
          <w:p w14:paraId="5370BC05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:00</w:t>
            </w:r>
          </w:p>
        </w:tc>
        <w:tc>
          <w:tcPr>
            <w:tcW w:w="1263" w:type="dxa"/>
          </w:tcPr>
          <w:p w14:paraId="26E9F757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:00</w:t>
            </w:r>
          </w:p>
        </w:tc>
        <w:tc>
          <w:tcPr>
            <w:tcW w:w="1523" w:type="dxa"/>
          </w:tcPr>
          <w:p w14:paraId="78C2912E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:00</w:t>
            </w:r>
          </w:p>
        </w:tc>
        <w:tc>
          <w:tcPr>
            <w:tcW w:w="962" w:type="dxa"/>
          </w:tcPr>
          <w:p w14:paraId="5B4883FA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:00</w:t>
            </w:r>
          </w:p>
        </w:tc>
        <w:tc>
          <w:tcPr>
            <w:tcW w:w="1096" w:type="dxa"/>
          </w:tcPr>
          <w:p w14:paraId="07FBE7D0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:00</w:t>
            </w:r>
          </w:p>
        </w:tc>
      </w:tr>
      <w:tr w:rsidR="00AF503B" w14:paraId="41656325" w14:textId="77777777" w:rsidTr="00A70F21">
        <w:tc>
          <w:tcPr>
            <w:tcW w:w="870" w:type="dxa"/>
          </w:tcPr>
          <w:p w14:paraId="15490959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:00</w:t>
            </w:r>
          </w:p>
        </w:tc>
        <w:tc>
          <w:tcPr>
            <w:tcW w:w="1553" w:type="dxa"/>
          </w:tcPr>
          <w:p w14:paraId="2DF86A4F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:00</w:t>
            </w:r>
          </w:p>
        </w:tc>
        <w:tc>
          <w:tcPr>
            <w:tcW w:w="1227" w:type="dxa"/>
          </w:tcPr>
          <w:p w14:paraId="2E131D69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:00</w:t>
            </w:r>
          </w:p>
        </w:tc>
        <w:tc>
          <w:tcPr>
            <w:tcW w:w="1263" w:type="dxa"/>
          </w:tcPr>
          <w:p w14:paraId="2E5C0E47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:00</w:t>
            </w:r>
          </w:p>
        </w:tc>
        <w:tc>
          <w:tcPr>
            <w:tcW w:w="1523" w:type="dxa"/>
          </w:tcPr>
          <w:p w14:paraId="1C9C7810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00</w:t>
            </w:r>
          </w:p>
        </w:tc>
        <w:tc>
          <w:tcPr>
            <w:tcW w:w="962" w:type="dxa"/>
          </w:tcPr>
          <w:p w14:paraId="39B6AF1E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:00</w:t>
            </w:r>
          </w:p>
        </w:tc>
        <w:tc>
          <w:tcPr>
            <w:tcW w:w="1096" w:type="dxa"/>
          </w:tcPr>
          <w:p w14:paraId="3068D94E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:00</w:t>
            </w:r>
          </w:p>
        </w:tc>
      </w:tr>
      <w:tr w:rsidR="00AF503B" w14:paraId="2BFFEAC1" w14:textId="77777777" w:rsidTr="00A70F21">
        <w:tc>
          <w:tcPr>
            <w:tcW w:w="870" w:type="dxa"/>
          </w:tcPr>
          <w:p w14:paraId="69996C2A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:00</w:t>
            </w:r>
          </w:p>
        </w:tc>
        <w:tc>
          <w:tcPr>
            <w:tcW w:w="1553" w:type="dxa"/>
          </w:tcPr>
          <w:p w14:paraId="3DD76C69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:00</w:t>
            </w:r>
          </w:p>
        </w:tc>
        <w:tc>
          <w:tcPr>
            <w:tcW w:w="1227" w:type="dxa"/>
          </w:tcPr>
          <w:p w14:paraId="0C66DA3B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:00</w:t>
            </w:r>
          </w:p>
        </w:tc>
        <w:tc>
          <w:tcPr>
            <w:tcW w:w="1263" w:type="dxa"/>
          </w:tcPr>
          <w:p w14:paraId="60CEB3FE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00</w:t>
            </w:r>
          </w:p>
        </w:tc>
        <w:tc>
          <w:tcPr>
            <w:tcW w:w="1523" w:type="dxa"/>
          </w:tcPr>
          <w:p w14:paraId="74DBF7B4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:00</w:t>
            </w:r>
          </w:p>
        </w:tc>
        <w:tc>
          <w:tcPr>
            <w:tcW w:w="962" w:type="dxa"/>
          </w:tcPr>
          <w:p w14:paraId="35BAABD4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:00</w:t>
            </w:r>
          </w:p>
        </w:tc>
        <w:tc>
          <w:tcPr>
            <w:tcW w:w="1096" w:type="dxa"/>
          </w:tcPr>
          <w:p w14:paraId="555EAC2C" w14:textId="77777777" w:rsidR="00AF503B" w:rsidRDefault="00AF503B" w:rsidP="001A0A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:00</w:t>
            </w:r>
          </w:p>
        </w:tc>
      </w:tr>
    </w:tbl>
    <w:p w14:paraId="7E29FC2A" w14:textId="41D45045" w:rsidR="00F70B46" w:rsidRPr="009F6FDD" w:rsidRDefault="001B315A">
      <w:pPr>
        <w:spacing w:after="0" w:line="240" w:lineRule="auto"/>
        <w:jc w:val="both"/>
        <w:rPr>
          <w:b/>
        </w:rPr>
      </w:pPr>
      <w:r>
        <w:rPr>
          <w:rFonts w:ascii="Times New Roman" w:eastAsia="Times New Roman" w:hAnsi="Times New Roman" w:cs="Times New Roman"/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3E77D02B" wp14:editId="4BC18E83">
                <wp:simplePos x="0" y="0"/>
                <wp:positionH relativeFrom="column">
                  <wp:posOffset>-1013460</wp:posOffset>
                </wp:positionH>
                <wp:positionV relativeFrom="paragraph">
                  <wp:posOffset>114935</wp:posOffset>
                </wp:positionV>
                <wp:extent cx="7223125" cy="2800351"/>
                <wp:effectExtent l="0" t="0" r="0" b="0"/>
                <wp:wrapNone/>
                <wp:docPr id="580998026" name="Grupo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23125" cy="2800351"/>
                          <a:chOff x="0" y="28575"/>
                          <a:chExt cx="7050084" cy="2801443"/>
                        </a:xfrm>
                      </wpg:grpSpPr>
                      <wpg:grpSp>
                        <wpg:cNvPr id="1297689856" name="Grupo 1297689856"/>
                        <wpg:cNvGrpSpPr/>
                        <wpg:grpSpPr>
                          <a:xfrm>
                            <a:off x="0" y="28575"/>
                            <a:ext cx="6719844" cy="2660757"/>
                            <a:chOff x="-327102" y="17783"/>
                            <a:chExt cx="6564286" cy="2148889"/>
                          </a:xfrm>
                        </wpg:grpSpPr>
                        <wpg:grpSp>
                          <wpg:cNvPr id="452983598" name="Grupo 452983598"/>
                          <wpg:cNvGrpSpPr/>
                          <wpg:grpSpPr>
                            <a:xfrm>
                              <a:off x="-327102" y="17783"/>
                              <a:ext cx="6564286" cy="2148889"/>
                              <a:chOff x="-327102" y="17783"/>
                              <a:chExt cx="6564286" cy="2148889"/>
                            </a:xfrm>
                          </wpg:grpSpPr>
                          <pic:pic xmlns:pic="http://schemas.openxmlformats.org/drawingml/2006/picture">
                            <pic:nvPicPr>
                              <pic:cNvPr id="9" name="Shape 9" descr="Universidad de la República (UDELAR) – Centro Universitario de la Región  Este (CURE) – CARE"/>
                              <pic:cNvPicPr preferRelativeResize="0"/>
                            </pic:nvPicPr>
                            <pic:blipFill rotWithShape="1">
                              <a:blip r:embed="rId28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-164" y="1302593"/>
                                <a:ext cx="1204883" cy="81144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0" name="Shape 10"/>
                              <pic:cNvPicPr preferRelativeResize="0"/>
                            </pic:nvPicPr>
                            <pic:blipFill rotWithShape="1">
                              <a:blip r:embed="rId11">
                                <a:alphaModFix/>
                              </a:blip>
                              <a:srcRect l="-1" r="50392" b="2011"/>
                              <a:stretch/>
                            </pic:blipFill>
                            <pic:spPr>
                              <a:xfrm>
                                <a:off x="-323644" y="17783"/>
                                <a:ext cx="1367595" cy="6584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1" name="Shape 11" descr="Manual de Uso de la Marca - Universidad Católica del Maule"/>
                              <pic:cNvPicPr preferRelativeResize="0"/>
                            </pic:nvPicPr>
                            <pic:blipFill rotWithShape="1">
                              <a:blip r:embed="rId26">
                                <a:alphaModFix/>
                              </a:blip>
                              <a:srcRect l="17054" t="13967" r="14727" b="7820"/>
                              <a:stretch/>
                            </pic:blipFill>
                            <pic:spPr>
                              <a:xfrm>
                                <a:off x="1922471" y="100148"/>
                                <a:ext cx="895350" cy="70996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2" name="Shape 12" descr="Sistemas y Seguridad de Sonora SA de CV - Acerca de"/>
                              <pic:cNvPicPr preferRelativeResize="0"/>
                            </pic:nvPicPr>
                            <pic:blipFill rotWithShape="1">
                              <a:blip r:embed="rId14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2851802" y="208967"/>
                                <a:ext cx="981075" cy="4171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3" name="Shape 13" descr="Call for Papers - International Congress on Blockchain and Applications |  BLOCKCHAIN Congress 2020"/>
                              <pic:cNvPicPr preferRelativeResize="0"/>
                            </pic:nvPicPr>
                            <pic:blipFill rotWithShape="1">
                              <a:blip r:embed="rId29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-327102" y="441007"/>
                                <a:ext cx="1789705" cy="95076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5" name="Shape 15" descr="Guías de bienvenida | Portal Universidad de Sevilla"/>
                              <pic:cNvPicPr preferRelativeResize="0"/>
                            </pic:nvPicPr>
                            <pic:blipFill rotWithShape="1">
                              <a:blip r:embed="rId30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4030673" y="100150"/>
                                <a:ext cx="914400" cy="4394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6" name="Shape 16" descr="Escuela Politécnica Nacional | ATENCIÓN A NUESTROS ESTUDIANTES: UNIDAD DE  BIENESTAR ESTUDIANTIL Y SOCIAL RECEPTARÁ RECLASIFICACIONES SOCIOECONÓMICAS  PARA EL PAGO DE MATRÍCULA DIFERENCIADA (OCTUBRE 2012)"/>
                              <pic:cNvPicPr preferRelativeResize="0"/>
                            </pic:nvPicPr>
                            <pic:blipFill rotWithShape="1">
                              <a:blip r:embed="rId31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333897" y="958599"/>
                                <a:ext cx="588574" cy="66177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7" name="Shape 17" descr="Ikiam - Universidad Regional Amazónica"/>
                              <pic:cNvPicPr preferRelativeResize="0"/>
                            </pic:nvPicPr>
                            <pic:blipFill rotWithShape="1">
                              <a:blip r:embed="rId32">
                                <a:alphaModFix/>
                              </a:blip>
                              <a:srcRect t="18519" b="13889"/>
                              <a:stretch/>
                            </pic:blipFill>
                            <pic:spPr>
                              <a:xfrm>
                                <a:off x="2285124" y="1853617"/>
                                <a:ext cx="952500" cy="3130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8" name="Shape 18" descr="UTN - Accesapp"/>
                              <pic:cNvPicPr preferRelativeResize="0"/>
                            </pic:nvPicPr>
                            <pic:blipFill rotWithShape="1">
                              <a:blip r:embed="rId13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5289474" y="1218123"/>
                                <a:ext cx="947710" cy="2859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19" name="Shape 19" descr="Presencia Universitaria"/>
                            <pic:cNvPicPr preferRelativeResize="0"/>
                          </pic:nvPicPr>
                          <pic:blipFill rotWithShape="1">
                            <a:blip r:embed="rId33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4167579" y="594441"/>
                              <a:ext cx="632792" cy="62354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0" name="Shape 20" descr="Identidad visual corporativa | UPV - Universitat Politècnica de València"/>
                          <pic:cNvPicPr preferRelativeResize="0"/>
                        </pic:nvPicPr>
                        <pic:blipFill rotWithShape="1">
                          <a:blip r:embed="rId34">
                            <a:alphaModFix/>
                          </a:blip>
                          <a:srcRect l="8959" t="7745" r="7809"/>
                          <a:stretch/>
                        </pic:blipFill>
                        <pic:spPr>
                          <a:xfrm>
                            <a:off x="2419350" y="1028700"/>
                            <a:ext cx="810895" cy="1039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1" name="Shape 21" descr="Energylab"/>
                          <pic:cNvPicPr preferRelativeResize="0"/>
                        </pic:nvPicPr>
                        <pic:blipFill rotWithShape="1">
                          <a:blip r:embed="rId35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5466343" y="915670"/>
                            <a:ext cx="1202055" cy="400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Shape 22" descr="CARTIF"/>
                          <pic:cNvPicPr preferRelativeResize="0"/>
                        </pic:nvPicPr>
                        <pic:blipFill rotWithShape="1">
                          <a:blip r:embed="rId36">
                            <a:alphaModFix/>
                          </a:blip>
                          <a:srcRect l="45161"/>
                          <a:stretch/>
                        </pic:blipFill>
                        <pic:spPr>
                          <a:xfrm>
                            <a:off x="4393666" y="1738215"/>
                            <a:ext cx="1074420" cy="267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3" name="Shape 23" descr="Universidad de Valladolid"/>
                          <pic:cNvPicPr preferRelativeResize="0"/>
                        </pic:nvPicPr>
                        <pic:blipFill rotWithShape="1">
                          <a:blip r:embed="rId15">
                            <a:alphaModFix/>
                          </a:blip>
                          <a:srcRect l="27841" r="27367" b="30290"/>
                          <a:stretch/>
                        </pic:blipFill>
                        <pic:spPr>
                          <a:xfrm>
                            <a:off x="1506084" y="2095882"/>
                            <a:ext cx="913265" cy="7341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4" name="Shape 24" descr="Stream CICESE | Listen to podcast episodes online for free on SoundCloud"/>
                          <pic:cNvPicPr preferRelativeResize="0"/>
                        </pic:nvPicPr>
                        <pic:blipFill rotWithShape="1">
                          <a:blip r:embed="rId37">
                            <a:alphaModFix/>
                          </a:blip>
                          <a:srcRect l="15400" t="24800" r="13799" b="36199"/>
                          <a:stretch/>
                        </pic:blipFill>
                        <pic:spPr>
                          <a:xfrm>
                            <a:off x="6211136" y="152524"/>
                            <a:ext cx="838948" cy="52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Shape 25"/>
                          <pic:cNvPicPr preferRelativeResize="0"/>
                        </pic:nvPicPr>
                        <pic:blipFill rotWithShape="1">
                          <a:blip r:embed="rId38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3279292" y="1542717"/>
                            <a:ext cx="984488" cy="5846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6" name="Shape 26" descr="Solar Sur Perú"/>
                          <pic:cNvPicPr preferRelativeResize="0"/>
                        </pic:nvPicPr>
                        <pic:blipFill rotWithShape="1">
                          <a:blip r:embed="rId39">
                            <a:alphaModFix/>
                          </a:blip>
                          <a:srcRect r="72166" b="38298"/>
                          <a:stretch/>
                        </pic:blipFill>
                        <pic:spPr>
                          <a:xfrm>
                            <a:off x="5735325" y="1869092"/>
                            <a:ext cx="1033153" cy="411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7" name="Shape 27"/>
                          <pic:cNvPicPr preferRelativeResize="0"/>
                        </pic:nvPicPr>
                        <pic:blipFill rotWithShape="1">
                          <a:blip r:embed="rId40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5468289" y="152523"/>
                            <a:ext cx="6667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Shape 28" descr="Instituciones Asociadas | Page 2 | Red AGE"/>
                          <pic:cNvPicPr preferRelativeResize="0"/>
                        </pic:nvPicPr>
                        <pic:blipFill rotWithShape="1">
                          <a:blip r:embed="rId41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1352551" y="28575"/>
                            <a:ext cx="950332" cy="887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34F9C7" id="Grupo 1" o:spid="_x0000_s1026" style="position:absolute;margin-left:-79.8pt;margin-top:9.05pt;width:568.75pt;height:220.5pt;z-index:251676672;mso-width-relative:margin;mso-height-relative:margin" coordorigin=",285" coordsize="70500,28014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38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">
                <v:group id="Grupo 1297689856" o:spid="_x0000_s1027" style="position:absolute;top:285;width:67198;height:26608" coordorigin="-3271,177" coordsize="65642,2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">
                  <v:group id="Grupo 452983598" o:spid="_x0000_s1028" style="position:absolute;left:-3271;top:177;width:65642;height:21489" coordorigin="-3271,177" coordsize="65642,2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Shape 9" o:spid="_x0000_s1029" type="#_x0000_t75" alt="Universidad de la República (UDELAR) – Centro Universitario de la Región  Este (CURE) – CARE" style="position:absolute;left:-1;top:13025;width:12048;height:8115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">
                      <v:imagedata r:id="rId42" o:title="Universidad de la República (UDELAR) – Centro Universitario de la Región  Este (CURE) – CARE"/>
                    </v:shape>
                    <v:shape id="Shape 10" o:spid="_x0000_s1030" type="#_x0000_t75" style="position:absolute;left:-3236;top:177;width:13675;height:6585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">
                      <v:imagedata r:id="rId43" o:title="" cropbottom="1318f" cropleft="-1f" cropright="33025f"/>
                    </v:shape>
                    <v:shape id="Shape 11" o:spid="_x0000_s1031" type="#_x0000_t75" alt="Manual de Uso de la Marca - Universidad Católica del Maule" style="position:absolute;left:19224;top:1001;width:8954;height:710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">
                      <v:imagedata r:id="rId44" o:title="Manual de Uso de la Marca - Universidad Católica del Maule" croptop="9153f" cropbottom="5125f" cropleft="11177f" cropright="9651f"/>
                    </v:shape>
                    <v:shape id="Shape 12" o:spid="_x0000_s1032" type="#_x0000_t75" alt="Sistemas y Seguridad de Sonora SA de CV - Acerca de" style="position:absolute;left:28518;top:2089;width:9810;height:417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">
                      <v:imagedata r:id="rId45" o:title="Sistemas y Seguridad de Sonora SA de CV - Acerca de"/>
                    </v:shape>
                    <v:shape id="Shape 13" o:spid="_x0000_s1033" type="#_x0000_t75" alt="Call for Papers - International Congress on Blockchain and Applications |  BLOCKCHAIN Congress 2020" style="position:absolute;left:-3271;top:4410;width:17897;height:950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">
                      <v:imagedata r:id="rId46" o:title="Call for Papers - International Congress on Blockchain and Applications |  BLOCKCHAIN Congress 2020"/>
                    </v:shape>
                    <v:shape id="Shape 15" o:spid="_x0000_s1034" type="#_x0000_t75" alt="Guías de bienvenida | Portal Universidad de Sevilla" style="position:absolute;left:40306;top:1001;width:9144;height:439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">
                      <v:imagedata r:id="rId47" o:title="Guías de bienvenida | Portal Universidad de Sevilla"/>
                    </v:shape>
                    <v:shape id="Shape 16" o:spid="_x0000_s1035" type="#_x0000_t75" alt="Escuela Politécnica Nacional | ATENCIÓN A NUESTROS ESTUDIANTES: UNIDAD DE  BIENESTAR ESTUDIANTIL Y SOCIAL RECEPTARÁ RECLASIFICACIONES SOCIOECONÓMICAS  PARA EL PAGO DE MATRÍCULA DIFERENCIADA (OCTUBRE 2012)" style="position:absolute;left:13338;top:9585;width:5886;height:661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">
                      <v:imagedata r:id="rId48" o:title=" UNIDAD DE  BIENESTAR ESTUDIANTIL Y SOCIAL RECEPTARÁ RECLASIFICACIONES SOCIOECONÓMICAS  PARA EL PAGO DE MATRÍCULA DIFERENCIADA (OCTUBRE 2012)"/>
                    </v:shape>
                    <v:shape id="Shape 17" o:spid="_x0000_s1036" type="#_x0000_t75" alt="Ikiam - Universidad Regional Amazónica" style="position:absolute;left:22851;top:18536;width:9525;height:313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">
                      <v:imagedata r:id="rId49" o:title="Ikiam - Universidad Regional Amazónica" croptop="12137f" cropbottom="9102f"/>
                    </v:shape>
                    <v:shape id="Shape 18" o:spid="_x0000_s1037" type="#_x0000_t75" alt="UTN - Accesapp" style="position:absolute;left:52894;top:12181;width:9477;height:2859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">
                      <v:imagedata r:id="rId50" o:title="UTN - Accesapp"/>
                    </v:shape>
                  </v:group>
                  <v:shape id="Shape 19" o:spid="_x0000_s1038" type="#_x0000_t75" alt="Presencia Universitaria" style="position:absolute;left:41675;top:5944;width:6328;height:6235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">
                    <v:imagedata r:id="rId51" o:title="Presencia Universitaria"/>
                  </v:shape>
                </v:group>
                <v:shape id="Shape 20" o:spid="_x0000_s1039" type="#_x0000_t75" alt="Identidad visual corporativa | UPV - Universitat Politècnica de València" style="position:absolute;left:24193;top:10287;width:8109;height:1039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">
                  <v:imagedata r:id="rId52" o:title="Identidad visual corporativa | UPV - Universitat Politècnica de València" croptop="5076f" cropleft="5871f" cropright="5118f"/>
                </v:shape>
                <v:shape id="Shape 21" o:spid="_x0000_s1040" type="#_x0000_t75" alt="Energylab" style="position:absolute;left:54663;top:9156;width:12020;height:400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">
                  <v:imagedata r:id="rId53" o:title="Energylab"/>
                </v:shape>
                <v:shape id="Shape 22" o:spid="_x0000_s1041" type="#_x0000_t75" alt="CARTIF" style="position:absolute;left:43936;top:17382;width:10744;height:2679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">
                  <v:imagedata r:id="rId54" o:title="CARTIF" cropleft="29597f"/>
                </v:shape>
                <v:shape id="Shape 23" o:spid="_x0000_s1042" type="#_x0000_t75" alt="Universidad de Valladolid" style="position:absolute;left:15060;top:20958;width:9133;height:734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">
                  <v:imagedata r:id="rId55" o:title="Universidad de Valladolid" cropbottom="19851f" cropleft="18246f" cropright="17935f"/>
                </v:shape>
                <v:shape id="Shape 24" o:spid="_x0000_s1043" type="#_x0000_t75" alt="Stream CICESE | Listen to podcast episodes online for free on SoundCloud" style="position:absolute;left:62111;top:1525;width:8389;height:529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">
                  <v:imagedata r:id="rId56" o:title="Stream CICESE | Listen to podcast episodes online for free on SoundCloud" croptop="16253f" cropbottom="23723f" cropleft="10093f" cropright="9043f"/>
                </v:shape>
                <v:shape id="Shape 25" o:spid="_x0000_s1044" type="#_x0000_t75" style="position:absolute;left:32792;top:15427;width:9845;height:584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">
                  <v:imagedata r:id="rId57" o:title=""/>
                </v:shape>
                <v:shape id="Shape 26" o:spid="_x0000_s1045" type="#_x0000_t75" alt="Solar Sur Perú" style="position:absolute;left:57353;top:18690;width:10331;height:411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">
                  <v:imagedata r:id="rId58" o:title="Solar Sur Perú" cropbottom="25099f" cropright="47295f"/>
                </v:shape>
                <v:shape id="Shape 27" o:spid="_x0000_s1046" type="#_x0000_t75" style="position:absolute;left:54682;top:1525;width:6668;height:6953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">
                  <v:imagedata r:id="rId59" o:title=""/>
                </v:shape>
                <v:shape id="Shape 28" o:spid="_x0000_s1047" type="#_x0000_t75" alt="Instituciones Asociadas | Page 2 | Red AGE" style="position:absolute;left:13525;top:285;width:9503;height:887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">
                  <v:imagedata r:id="rId60" o:title="Instituciones Asociadas | Page 2 | Red AGE"/>
                </v:shape>
              </v:group>
            </w:pict>
          </mc:Fallback>
        </mc:AlternateContent>
      </w:r>
    </w:p>
    <w:p w14:paraId="4C9A4515" w14:textId="601857C4" w:rsidR="006F32B9" w:rsidRPr="009F6FDD" w:rsidRDefault="006F32B9">
      <w:pPr>
        <w:spacing w:after="0" w:line="240" w:lineRule="auto"/>
        <w:jc w:val="both"/>
        <w:rPr>
          <w:b/>
        </w:rPr>
      </w:pPr>
    </w:p>
    <w:p w14:paraId="0DA1C018" w14:textId="43C8EE09" w:rsidR="006F32B9" w:rsidRDefault="006F32B9" w:rsidP="008A4377">
      <w:pPr>
        <w:jc w:val="center"/>
        <w:rPr>
          <w:rFonts w:ascii="Times New Roman" w:eastAsia="Times New Roman" w:hAnsi="Times New Roman" w:cs="Times New Roman"/>
        </w:rPr>
      </w:pPr>
    </w:p>
    <w:p w14:paraId="115300E2" w14:textId="38096CFD" w:rsidR="006F32B9" w:rsidRDefault="006F32B9">
      <w:pPr>
        <w:rPr>
          <w:rFonts w:ascii="Times New Roman" w:eastAsia="Times New Roman" w:hAnsi="Times New Roman" w:cs="Times New Roman"/>
        </w:rPr>
      </w:pPr>
    </w:p>
    <w:p w14:paraId="61753D62" w14:textId="61FA0ABF" w:rsidR="00D8094F" w:rsidRDefault="001B315A">
      <w:pPr>
        <w:rPr>
          <w:rFonts w:ascii="Times New Roman" w:eastAsia="Times New Roman" w:hAnsi="Times New Roman" w:cs="Times New Roman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700224" behindDoc="1" locked="0" layoutInCell="1" allowOverlap="1" wp14:anchorId="5C71B265" wp14:editId="5E588EA8">
            <wp:simplePos x="0" y="0"/>
            <wp:positionH relativeFrom="column">
              <wp:posOffset>2411514</wp:posOffset>
            </wp:positionH>
            <wp:positionV relativeFrom="paragraph">
              <wp:posOffset>131972</wp:posOffset>
            </wp:positionV>
            <wp:extent cx="1106080" cy="552163"/>
            <wp:effectExtent l="0" t="0" r="0" b="635"/>
            <wp:wrapNone/>
            <wp:docPr id="1502316802" name="Imagen 1502316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6080" cy="552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9E508D" w14:textId="033D4E86" w:rsidR="00407037" w:rsidRDefault="00407037" w:rsidP="00951D91">
      <w:pPr>
        <w:rPr>
          <w:rFonts w:ascii="Times New Roman" w:eastAsia="Times New Roman" w:hAnsi="Times New Roman" w:cs="Times New Roman"/>
        </w:rPr>
      </w:pPr>
    </w:p>
    <w:p w14:paraId="0B1D59B0" w14:textId="3BB23218" w:rsidR="00857416" w:rsidRDefault="001B315A" w:rsidP="00951D91">
      <w:pPr>
        <w:rPr>
          <w:rFonts w:ascii="Times New Roman" w:eastAsia="Times New Roman" w:hAnsi="Times New Roman" w:cs="Times New Roman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731968" behindDoc="0" locked="0" layoutInCell="1" allowOverlap="1" wp14:anchorId="03C99310" wp14:editId="47558C77">
            <wp:simplePos x="0" y="0"/>
            <wp:positionH relativeFrom="column">
              <wp:posOffset>2947035</wp:posOffset>
            </wp:positionH>
            <wp:positionV relativeFrom="paragraph">
              <wp:posOffset>712470</wp:posOffset>
            </wp:positionV>
            <wp:extent cx="621030" cy="621030"/>
            <wp:effectExtent l="0" t="0" r="7620" b="7620"/>
            <wp:wrapNone/>
            <wp:docPr id="6" name="Imagen 2" descr="logo tamaño grande fondo blan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 tamaño grande fondo blanco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" cy="621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 w:eastAsia="en-US"/>
        </w:rPr>
        <w:drawing>
          <wp:anchor distT="0" distB="0" distL="114300" distR="114300" simplePos="0" relativeHeight="251734016" behindDoc="0" locked="0" layoutInCell="1" allowOverlap="1" wp14:anchorId="2C5AB38F" wp14:editId="6C4B47A7">
            <wp:simplePos x="0" y="0"/>
            <wp:positionH relativeFrom="column">
              <wp:posOffset>3701415</wp:posOffset>
            </wp:positionH>
            <wp:positionV relativeFrom="paragraph">
              <wp:posOffset>836294</wp:posOffset>
            </wp:positionV>
            <wp:extent cx="1219232" cy="497545"/>
            <wp:effectExtent l="0" t="0" r="0" b="0"/>
            <wp:wrapNone/>
            <wp:docPr id="7" name="Imagen 3" descr="WhatsApp Image 2024-06-25 at 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hatsApp Image 2024-06-25 at 07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818" cy="499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57416">
      <w:headerReference w:type="default" r:id="rId63"/>
      <w:footerReference w:type="default" r:id="rId64"/>
      <w:pgSz w:w="11906" w:h="16838"/>
      <w:pgMar w:top="1417" w:right="1701" w:bottom="993" w:left="1701" w:header="708" w:footer="18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FE449D" w14:textId="77777777" w:rsidR="00305643" w:rsidRDefault="00305643">
      <w:pPr>
        <w:spacing w:after="0" w:line="240" w:lineRule="auto"/>
      </w:pPr>
      <w:r>
        <w:separator/>
      </w:r>
    </w:p>
  </w:endnote>
  <w:endnote w:type="continuationSeparator" w:id="0">
    <w:p w14:paraId="15CDA5F5" w14:textId="77777777" w:rsidR="00305643" w:rsidRDefault="00305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3ds">
    <w:altName w:val="Corbel"/>
    <w:charset w:val="00"/>
    <w:family w:val="auto"/>
    <w:pitch w:val="variable"/>
    <w:sig w:usb0="A00000AF" w:usb1="40002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AB2F2B" w14:textId="77777777" w:rsidR="006F32B9" w:rsidRDefault="00551B4E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color w:val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F9C23B" w14:textId="77777777" w:rsidR="00305643" w:rsidRDefault="00305643">
      <w:pPr>
        <w:spacing w:after="0" w:line="240" w:lineRule="auto"/>
      </w:pPr>
      <w:r>
        <w:separator/>
      </w:r>
    </w:p>
  </w:footnote>
  <w:footnote w:type="continuationSeparator" w:id="0">
    <w:p w14:paraId="3EA1A989" w14:textId="77777777" w:rsidR="00305643" w:rsidRDefault="003056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29059" w14:textId="7815894C" w:rsidR="006F32B9" w:rsidRPr="008137D3" w:rsidRDefault="001E3B63" w:rsidP="0044095F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504"/>
      </w:tabs>
      <w:spacing w:after="0" w:line="240" w:lineRule="auto"/>
      <w:rPr>
        <w:b/>
        <w:color w:val="538135" w:themeColor="accent6" w:themeShade="BF"/>
        <w:sz w:val="28"/>
        <w:szCs w:val="28"/>
      </w:rPr>
    </w:pPr>
    <w:r w:rsidRPr="00537F2C">
      <w:rPr>
        <w:noProof/>
        <w:color w:val="538135" w:themeColor="accent6" w:themeShade="BF"/>
        <w:lang w:val="en-US" w:eastAsia="en-US"/>
      </w:rPr>
      <w:drawing>
        <wp:anchor distT="0" distB="0" distL="114300" distR="114300" simplePos="0" relativeHeight="251665408" behindDoc="0" locked="0" layoutInCell="1" allowOverlap="1" wp14:anchorId="41A82B32" wp14:editId="2BD19296">
          <wp:simplePos x="0" y="0"/>
          <wp:positionH relativeFrom="column">
            <wp:posOffset>4415790</wp:posOffset>
          </wp:positionH>
          <wp:positionV relativeFrom="paragraph">
            <wp:posOffset>-287655</wp:posOffset>
          </wp:positionV>
          <wp:extent cx="1171575" cy="885825"/>
          <wp:effectExtent l="0" t="0" r="9525" b="9525"/>
          <wp:wrapNone/>
          <wp:docPr id="1275120728" name="image10.png" descr="Uca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0" name="image10.png" descr="Uc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71575" cy="885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4095F">
      <w:rPr>
        <w:rFonts w:ascii="Georgia" w:eastAsia="Georgia" w:hAnsi="Georgia" w:cs="Georgia"/>
        <w:noProof/>
        <w:sz w:val="28"/>
        <w:lang w:val="en-US" w:eastAsia="en-US"/>
      </w:rPr>
      <w:drawing>
        <wp:anchor distT="0" distB="0" distL="114300" distR="114300" simplePos="0" relativeHeight="251674624" behindDoc="0" locked="0" layoutInCell="1" allowOverlap="1" wp14:anchorId="5F8D4802" wp14:editId="6D4133AD">
          <wp:simplePos x="0" y="0"/>
          <wp:positionH relativeFrom="column">
            <wp:posOffset>5612765</wp:posOffset>
          </wp:positionH>
          <wp:positionV relativeFrom="paragraph">
            <wp:posOffset>-287655</wp:posOffset>
          </wp:positionV>
          <wp:extent cx="755894" cy="742315"/>
          <wp:effectExtent l="0" t="0" r="6350" b="635"/>
          <wp:wrapNone/>
          <wp:docPr id="785101947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894" cy="742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4095F" w:rsidRPr="00537F2C">
      <w:rPr>
        <w:noProof/>
        <w:color w:val="538135" w:themeColor="accent6" w:themeShade="BF"/>
        <w:lang w:val="en-US" w:eastAsia="en-US"/>
      </w:rPr>
      <mc:AlternateContent>
        <mc:Choice Requires="wps">
          <w:drawing>
            <wp:anchor distT="0" distB="0" distL="114300" distR="114300" simplePos="0" relativeHeight="251638784" behindDoc="0" locked="0" layoutInCell="1" hidden="0" allowOverlap="1" wp14:anchorId="1A61D575" wp14:editId="5F05C186">
              <wp:simplePos x="0" y="0"/>
              <wp:positionH relativeFrom="column">
                <wp:posOffset>-337185</wp:posOffset>
              </wp:positionH>
              <wp:positionV relativeFrom="paragraph">
                <wp:posOffset>-240030</wp:posOffset>
              </wp:positionV>
              <wp:extent cx="1076325" cy="564515"/>
              <wp:effectExtent l="0" t="0" r="9525" b="6985"/>
              <wp:wrapNone/>
              <wp:docPr id="1044" name="Rectángulo 10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76325" cy="564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266A52" w14:textId="77777777" w:rsidR="006F32B9" w:rsidRPr="008137D3" w:rsidRDefault="00551B4E">
                          <w:pPr>
                            <w:spacing w:line="227" w:lineRule="auto"/>
                            <w:ind w:right="29"/>
                            <w:textDirection w:val="btLr"/>
                          </w:pPr>
                          <w:r w:rsidRPr="008137D3">
                            <w:rPr>
                              <w:rFonts w:ascii="Georgia" w:eastAsia="Georgia" w:hAnsi="Georgia" w:cs="Georgia"/>
                              <w:sz w:val="16"/>
                            </w:rPr>
                            <w:t>PROGRAMA</w:t>
                          </w:r>
                        </w:p>
                        <w:p w14:paraId="52C9D069" w14:textId="77777777" w:rsidR="006F32B9" w:rsidRPr="008137D3" w:rsidRDefault="00551B4E">
                          <w:pPr>
                            <w:spacing w:before="55" w:line="227" w:lineRule="auto"/>
                            <w:ind w:left="13" w:firstLine="13"/>
                            <w:textDirection w:val="btLr"/>
                          </w:pPr>
                          <w:r w:rsidRPr="008137D3">
                            <w:rPr>
                              <w:rFonts w:ascii="Georgia" w:eastAsia="Georgia" w:hAnsi="Georgia" w:cs="Georgia"/>
                              <w:sz w:val="16"/>
                            </w:rPr>
                            <w:t>IBEROAMERICANO</w:t>
                          </w:r>
                        </w:p>
                      </w:txbxContent>
                    </wps:txbx>
                    <wps:bodyPr spcFirstLastPara="1" wrap="square" lIns="0" tIns="625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A61D575" id="Rectángulo 1044" o:spid="_x0000_s1027" style="position:absolute;margin-left:-26.55pt;margin-top:-18.9pt;width:84.75pt;height:44.45pt;z-index:251638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" filled="f" stroked="f">
              <v:textbox inset="0,.01736mm,0,0">
                <w:txbxContent>
                  <w:p w14:paraId="6E266A52" w14:textId="77777777" w:rsidR="006F32B9" w:rsidRPr="008137D3" w:rsidRDefault="00551B4E">
                    <w:pPr>
                      <w:spacing w:line="227" w:lineRule="auto"/>
                      <w:ind w:right="29"/>
                      <w:textDirection w:val="btLr"/>
                    </w:pPr>
                    <w:r w:rsidRPr="008137D3">
                      <w:rPr>
                        <w:rFonts w:ascii="Georgia" w:eastAsia="Georgia" w:hAnsi="Georgia" w:cs="Georgia"/>
                        <w:sz w:val="16"/>
                      </w:rPr>
                      <w:t>PROGRAMA</w:t>
                    </w:r>
                  </w:p>
                  <w:p w14:paraId="52C9D069" w14:textId="77777777" w:rsidR="006F32B9" w:rsidRPr="008137D3" w:rsidRDefault="00551B4E">
                    <w:pPr>
                      <w:spacing w:before="55" w:line="227" w:lineRule="auto"/>
                      <w:ind w:left="13" w:firstLine="13"/>
                      <w:textDirection w:val="btLr"/>
                    </w:pPr>
                    <w:r w:rsidRPr="008137D3">
                      <w:rPr>
                        <w:rFonts w:ascii="Georgia" w:eastAsia="Georgia" w:hAnsi="Georgia" w:cs="Georgia"/>
                        <w:sz w:val="16"/>
                      </w:rPr>
                      <w:t>IBEROAMERICANO</w:t>
                    </w:r>
                  </w:p>
                </w:txbxContent>
              </v:textbox>
            </v:rect>
          </w:pict>
        </mc:Fallback>
      </mc:AlternateContent>
    </w:r>
    <w:r w:rsidR="0044095F">
      <w:rPr>
        <w:b/>
        <w:color w:val="538135" w:themeColor="accent6" w:themeShade="BF"/>
        <w:sz w:val="28"/>
        <w:szCs w:val="28"/>
      </w:rPr>
      <w:t xml:space="preserve">                       </w:t>
    </w:r>
    <w:r w:rsidR="0044095F" w:rsidRPr="00537F2C">
      <w:rPr>
        <w:b/>
        <w:color w:val="538135" w:themeColor="accent6" w:themeShade="BF"/>
        <w:sz w:val="28"/>
        <w:szCs w:val="28"/>
      </w:rPr>
      <w:t xml:space="preserve">PROGRAMA IBEROAMERICANO DE </w:t>
    </w:r>
    <w:r w:rsidR="0044095F" w:rsidRPr="008137D3">
      <w:rPr>
        <w:b/>
        <w:color w:val="538135" w:themeColor="accent6" w:themeShade="BF"/>
        <w:sz w:val="28"/>
        <w:szCs w:val="28"/>
      </w:rPr>
      <w:t xml:space="preserve">CIENCIAS </w:t>
    </w:r>
    <w:r w:rsidR="0044095F" w:rsidRPr="008137D3">
      <w:rPr>
        <w:noProof/>
        <w:color w:val="538135" w:themeColor="accent6" w:themeShade="BF"/>
        <w:lang w:val="en-US" w:eastAsia="en-US"/>
      </w:rPr>
      <mc:AlternateContent>
        <mc:Choice Requires="wps">
          <w:drawing>
            <wp:anchor distT="0" distB="0" distL="114300" distR="114300" simplePos="0" relativeHeight="251621376" behindDoc="0" locked="0" layoutInCell="1" hidden="0" allowOverlap="1" wp14:anchorId="56FDA4EE" wp14:editId="728FA9ED">
              <wp:simplePos x="0" y="0"/>
              <wp:positionH relativeFrom="column">
                <wp:posOffset>-673099</wp:posOffset>
              </wp:positionH>
              <wp:positionV relativeFrom="paragraph">
                <wp:posOffset>-292099</wp:posOffset>
              </wp:positionV>
              <wp:extent cx="1333500" cy="885825"/>
              <wp:effectExtent l="0" t="0" r="0" b="0"/>
              <wp:wrapNone/>
              <wp:docPr id="1052" name="Rectángulo 10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684013" y="3341850"/>
                        <a:ext cx="1323975" cy="876300"/>
                      </a:xfrm>
                      <a:prstGeom prst="rect">
                        <a:avLst/>
                      </a:prstGeom>
                      <a:blipFill rotWithShape="1">
                        <a:blip r:embed="rId3">
                          <a:alphaModFix/>
                        </a:blip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txbx>
                      <w:txbxContent>
                        <w:p w14:paraId="766A0E53" w14:textId="5A59C814" w:rsidR="006F32B9" w:rsidRDefault="006F32B9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6FDA4EE" id="Rectángulo 1052" o:spid="_x0000_s1028" style="position:absolute;margin-left:-53pt;margin-top:-23pt;width:105pt;height:69.75pt;z-index:25162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" stroked="f">
              <v:fill r:id="rId4" o:title="" recolor="t" rotate="t" type="frame"/>
              <v:textbox inset="2.53958mm,2.53958mm,2.53958mm,2.53958mm">
                <w:txbxContent>
                  <w:p w14:paraId="766A0E53" w14:textId="5A59C814" w:rsidR="006F32B9" w:rsidRDefault="006F32B9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  <w:p w14:paraId="21486978" w14:textId="79017D0E" w:rsidR="006F32B9" w:rsidRPr="008137D3" w:rsidRDefault="00A4739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504"/>
      </w:tabs>
      <w:spacing w:after="0" w:line="240" w:lineRule="auto"/>
      <w:jc w:val="center"/>
      <w:rPr>
        <w:b/>
        <w:color w:val="538135" w:themeColor="accent6" w:themeShade="BF"/>
        <w:sz w:val="28"/>
        <w:szCs w:val="28"/>
      </w:rPr>
    </w:pPr>
    <w:r w:rsidRPr="008137D3">
      <w:rPr>
        <w:noProof/>
        <w:color w:val="538135" w:themeColor="accent6" w:themeShade="BF"/>
        <w:lang w:val="en-US" w:eastAsia="en-US"/>
      </w:rPr>
      <mc:AlternateContent>
        <mc:Choice Requires="wps">
          <w:drawing>
            <wp:anchor distT="0" distB="0" distL="114300" distR="114300" simplePos="0" relativeHeight="251645952" behindDoc="0" locked="0" layoutInCell="1" hidden="0" allowOverlap="1" wp14:anchorId="76325799" wp14:editId="73057B06">
              <wp:simplePos x="0" y="0"/>
              <wp:positionH relativeFrom="column">
                <wp:posOffset>5772150</wp:posOffset>
              </wp:positionH>
              <wp:positionV relativeFrom="paragraph">
                <wp:posOffset>106045</wp:posOffset>
              </wp:positionV>
              <wp:extent cx="600075" cy="514350"/>
              <wp:effectExtent l="0" t="0" r="0" b="0"/>
              <wp:wrapNone/>
              <wp:docPr id="1046" name="Rectángulo 104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0075" cy="514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4914E3E" w14:textId="38FF7C33" w:rsidR="006F32B9" w:rsidRPr="00537F2C" w:rsidRDefault="006F32B9">
                          <w:pPr>
                            <w:spacing w:line="801" w:lineRule="auto"/>
                            <w:ind w:left="13" w:firstLine="13"/>
                            <w:textDirection w:val="btLr"/>
                          </w:pPr>
                        </w:p>
                      </w:txbxContent>
                    </wps:txbx>
                    <wps:bodyPr spcFirstLastPara="1" wrap="square" lIns="0" tIns="25450" rIns="0" bIns="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325799" id="Rectángulo 1046" o:spid="_x0000_s1029" style="position:absolute;left:0;text-align:left;margin-left:454.5pt;margin-top:8.35pt;width:47.25pt;height:40.5pt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" filled="f" stroked="f">
              <v:textbox inset="0,.70694mm,0,0">
                <w:txbxContent>
                  <w:p w14:paraId="44914E3E" w14:textId="38FF7C33" w:rsidR="006F32B9" w:rsidRPr="00537F2C" w:rsidRDefault="006F32B9">
                    <w:pPr>
                      <w:spacing w:line="801" w:lineRule="auto"/>
                      <w:ind w:left="13" w:firstLine="13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 w:rsidRPr="008137D3">
      <w:rPr>
        <w:b/>
        <w:color w:val="538135" w:themeColor="accent6" w:themeShade="BF"/>
        <w:sz w:val="28"/>
        <w:szCs w:val="28"/>
      </w:rPr>
      <w:t>Y TECNOLOGÍA</w:t>
    </w:r>
  </w:p>
  <w:p w14:paraId="7202F0D7" w14:textId="7A8F6156" w:rsidR="006F32B9" w:rsidRDefault="00551B4E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color w:val="000000"/>
      </w:rPr>
      <w:t xml:space="preserve">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1NLcwNjC2MLU0MjVX0lEKTi0uzszPAykwtKgFAKCtc8gtAAAA"/>
  </w:docVars>
  <w:rsids>
    <w:rsidRoot w:val="006F32B9"/>
    <w:rsid w:val="000024CD"/>
    <w:rsid w:val="00006D10"/>
    <w:rsid w:val="00022875"/>
    <w:rsid w:val="00022E0A"/>
    <w:rsid w:val="00025DF2"/>
    <w:rsid w:val="00033392"/>
    <w:rsid w:val="00037E9E"/>
    <w:rsid w:val="00041EDC"/>
    <w:rsid w:val="00085116"/>
    <w:rsid w:val="000951C8"/>
    <w:rsid w:val="000B1E3E"/>
    <w:rsid w:val="000B4A0C"/>
    <w:rsid w:val="000C0A76"/>
    <w:rsid w:val="000D10C0"/>
    <w:rsid w:val="000D2348"/>
    <w:rsid w:val="000F7AF5"/>
    <w:rsid w:val="001129FF"/>
    <w:rsid w:val="0012367C"/>
    <w:rsid w:val="001271DA"/>
    <w:rsid w:val="00141AEB"/>
    <w:rsid w:val="001421EE"/>
    <w:rsid w:val="00144D30"/>
    <w:rsid w:val="00150713"/>
    <w:rsid w:val="00163C7A"/>
    <w:rsid w:val="00166924"/>
    <w:rsid w:val="00170336"/>
    <w:rsid w:val="0018540C"/>
    <w:rsid w:val="00190FB4"/>
    <w:rsid w:val="0019305C"/>
    <w:rsid w:val="001A1092"/>
    <w:rsid w:val="001A1D7C"/>
    <w:rsid w:val="001A7AA2"/>
    <w:rsid w:val="001B315A"/>
    <w:rsid w:val="001C6C61"/>
    <w:rsid w:val="001C739C"/>
    <w:rsid w:val="001D394B"/>
    <w:rsid w:val="001D52D3"/>
    <w:rsid w:val="001D5949"/>
    <w:rsid w:val="001E3B63"/>
    <w:rsid w:val="001E7EE3"/>
    <w:rsid w:val="001F659F"/>
    <w:rsid w:val="001F7DCF"/>
    <w:rsid w:val="00206491"/>
    <w:rsid w:val="00245034"/>
    <w:rsid w:val="00245F70"/>
    <w:rsid w:val="00246619"/>
    <w:rsid w:val="00265282"/>
    <w:rsid w:val="00272EF8"/>
    <w:rsid w:val="002819CF"/>
    <w:rsid w:val="0028417E"/>
    <w:rsid w:val="0028756B"/>
    <w:rsid w:val="002A1764"/>
    <w:rsid w:val="002A398C"/>
    <w:rsid w:val="002C2639"/>
    <w:rsid w:val="002D5FE3"/>
    <w:rsid w:val="002E0135"/>
    <w:rsid w:val="00305643"/>
    <w:rsid w:val="0031485D"/>
    <w:rsid w:val="00343F66"/>
    <w:rsid w:val="00344895"/>
    <w:rsid w:val="003501D1"/>
    <w:rsid w:val="00356CEE"/>
    <w:rsid w:val="0035777B"/>
    <w:rsid w:val="00374ACD"/>
    <w:rsid w:val="00384825"/>
    <w:rsid w:val="00394356"/>
    <w:rsid w:val="003A3D9C"/>
    <w:rsid w:val="003B20EF"/>
    <w:rsid w:val="003C046E"/>
    <w:rsid w:val="003D44BB"/>
    <w:rsid w:val="003D52AA"/>
    <w:rsid w:val="003E24CA"/>
    <w:rsid w:val="003F22C0"/>
    <w:rsid w:val="004011A7"/>
    <w:rsid w:val="00407037"/>
    <w:rsid w:val="00417340"/>
    <w:rsid w:val="0044095F"/>
    <w:rsid w:val="0046793B"/>
    <w:rsid w:val="004A583E"/>
    <w:rsid w:val="004A7E70"/>
    <w:rsid w:val="004D776B"/>
    <w:rsid w:val="00510DA7"/>
    <w:rsid w:val="005328E8"/>
    <w:rsid w:val="005350EC"/>
    <w:rsid w:val="00536402"/>
    <w:rsid w:val="00537F2C"/>
    <w:rsid w:val="005454B4"/>
    <w:rsid w:val="00551B4E"/>
    <w:rsid w:val="00553475"/>
    <w:rsid w:val="00560616"/>
    <w:rsid w:val="00564222"/>
    <w:rsid w:val="005676F5"/>
    <w:rsid w:val="00574650"/>
    <w:rsid w:val="00590E57"/>
    <w:rsid w:val="005B38F9"/>
    <w:rsid w:val="005C40EF"/>
    <w:rsid w:val="005D0084"/>
    <w:rsid w:val="005F2443"/>
    <w:rsid w:val="00610D5D"/>
    <w:rsid w:val="00612561"/>
    <w:rsid w:val="00626A81"/>
    <w:rsid w:val="00630C5E"/>
    <w:rsid w:val="00635B33"/>
    <w:rsid w:val="006468D6"/>
    <w:rsid w:val="00666B36"/>
    <w:rsid w:val="006812C5"/>
    <w:rsid w:val="00683319"/>
    <w:rsid w:val="006957CF"/>
    <w:rsid w:val="006A4F25"/>
    <w:rsid w:val="006A7F00"/>
    <w:rsid w:val="006B4BBD"/>
    <w:rsid w:val="006C0AB4"/>
    <w:rsid w:val="006D19BA"/>
    <w:rsid w:val="006F32B9"/>
    <w:rsid w:val="00700089"/>
    <w:rsid w:val="0070473B"/>
    <w:rsid w:val="007077A9"/>
    <w:rsid w:val="0071391D"/>
    <w:rsid w:val="00713C63"/>
    <w:rsid w:val="00714719"/>
    <w:rsid w:val="00714912"/>
    <w:rsid w:val="00720859"/>
    <w:rsid w:val="00753EA6"/>
    <w:rsid w:val="00756906"/>
    <w:rsid w:val="00760FB6"/>
    <w:rsid w:val="0076158D"/>
    <w:rsid w:val="007677E0"/>
    <w:rsid w:val="0077100A"/>
    <w:rsid w:val="00771FEA"/>
    <w:rsid w:val="00790147"/>
    <w:rsid w:val="007B69AC"/>
    <w:rsid w:val="007C588C"/>
    <w:rsid w:val="007D61B8"/>
    <w:rsid w:val="007E101C"/>
    <w:rsid w:val="00800463"/>
    <w:rsid w:val="00812061"/>
    <w:rsid w:val="008137D3"/>
    <w:rsid w:val="00836C02"/>
    <w:rsid w:val="00853CA8"/>
    <w:rsid w:val="00856B25"/>
    <w:rsid w:val="00856CFA"/>
    <w:rsid w:val="00857416"/>
    <w:rsid w:val="00862541"/>
    <w:rsid w:val="00880463"/>
    <w:rsid w:val="00886A37"/>
    <w:rsid w:val="008A05B1"/>
    <w:rsid w:val="008A191A"/>
    <w:rsid w:val="008A4377"/>
    <w:rsid w:val="008A57DC"/>
    <w:rsid w:val="008C29DB"/>
    <w:rsid w:val="008C5810"/>
    <w:rsid w:val="008C5C1B"/>
    <w:rsid w:val="008E0146"/>
    <w:rsid w:val="008E28C0"/>
    <w:rsid w:val="008F6B22"/>
    <w:rsid w:val="00903593"/>
    <w:rsid w:val="009036D3"/>
    <w:rsid w:val="009041DE"/>
    <w:rsid w:val="00905FF1"/>
    <w:rsid w:val="00906396"/>
    <w:rsid w:val="0091240E"/>
    <w:rsid w:val="00916126"/>
    <w:rsid w:val="0093578E"/>
    <w:rsid w:val="00945C86"/>
    <w:rsid w:val="00951D91"/>
    <w:rsid w:val="00970FBF"/>
    <w:rsid w:val="009C0DEE"/>
    <w:rsid w:val="009D17CC"/>
    <w:rsid w:val="009D2051"/>
    <w:rsid w:val="009E7C39"/>
    <w:rsid w:val="009F1952"/>
    <w:rsid w:val="009F24D3"/>
    <w:rsid w:val="009F4CCA"/>
    <w:rsid w:val="009F579A"/>
    <w:rsid w:val="009F6183"/>
    <w:rsid w:val="009F635F"/>
    <w:rsid w:val="009F6FDD"/>
    <w:rsid w:val="00A01679"/>
    <w:rsid w:val="00A03006"/>
    <w:rsid w:val="00A4739E"/>
    <w:rsid w:val="00A65344"/>
    <w:rsid w:val="00A70F21"/>
    <w:rsid w:val="00A81C8F"/>
    <w:rsid w:val="00A960E4"/>
    <w:rsid w:val="00AA226C"/>
    <w:rsid w:val="00AA3D75"/>
    <w:rsid w:val="00AB60FD"/>
    <w:rsid w:val="00AB6535"/>
    <w:rsid w:val="00AF14DF"/>
    <w:rsid w:val="00AF4B42"/>
    <w:rsid w:val="00AF503B"/>
    <w:rsid w:val="00B004F1"/>
    <w:rsid w:val="00B04C27"/>
    <w:rsid w:val="00B21C91"/>
    <w:rsid w:val="00B34CBB"/>
    <w:rsid w:val="00B45187"/>
    <w:rsid w:val="00B5619A"/>
    <w:rsid w:val="00B56EF5"/>
    <w:rsid w:val="00B610F0"/>
    <w:rsid w:val="00B61BEF"/>
    <w:rsid w:val="00B62B26"/>
    <w:rsid w:val="00B775F4"/>
    <w:rsid w:val="00B82D9E"/>
    <w:rsid w:val="00B84F69"/>
    <w:rsid w:val="00B90688"/>
    <w:rsid w:val="00B9091A"/>
    <w:rsid w:val="00B95825"/>
    <w:rsid w:val="00BC0702"/>
    <w:rsid w:val="00BC2F3E"/>
    <w:rsid w:val="00C01BF2"/>
    <w:rsid w:val="00C13CF7"/>
    <w:rsid w:val="00C52529"/>
    <w:rsid w:val="00C90010"/>
    <w:rsid w:val="00C94B59"/>
    <w:rsid w:val="00C96B3A"/>
    <w:rsid w:val="00CC20B4"/>
    <w:rsid w:val="00CC5156"/>
    <w:rsid w:val="00CC540F"/>
    <w:rsid w:val="00CD7E68"/>
    <w:rsid w:val="00CE6AAB"/>
    <w:rsid w:val="00CF7242"/>
    <w:rsid w:val="00D0458D"/>
    <w:rsid w:val="00D07ACA"/>
    <w:rsid w:val="00D21098"/>
    <w:rsid w:val="00D24661"/>
    <w:rsid w:val="00D2524F"/>
    <w:rsid w:val="00D27F87"/>
    <w:rsid w:val="00D32320"/>
    <w:rsid w:val="00D45884"/>
    <w:rsid w:val="00D51D67"/>
    <w:rsid w:val="00D8094F"/>
    <w:rsid w:val="00D845C7"/>
    <w:rsid w:val="00D870E5"/>
    <w:rsid w:val="00D96DBD"/>
    <w:rsid w:val="00DA0717"/>
    <w:rsid w:val="00DB0C79"/>
    <w:rsid w:val="00DD3A94"/>
    <w:rsid w:val="00E06AC3"/>
    <w:rsid w:val="00E273F3"/>
    <w:rsid w:val="00E32114"/>
    <w:rsid w:val="00E40F38"/>
    <w:rsid w:val="00E509F8"/>
    <w:rsid w:val="00E661C3"/>
    <w:rsid w:val="00E7050E"/>
    <w:rsid w:val="00E72DF4"/>
    <w:rsid w:val="00EA4152"/>
    <w:rsid w:val="00EB2D28"/>
    <w:rsid w:val="00EE171A"/>
    <w:rsid w:val="00F1009C"/>
    <w:rsid w:val="00F2610F"/>
    <w:rsid w:val="00F33836"/>
    <w:rsid w:val="00F338DC"/>
    <w:rsid w:val="00F41E07"/>
    <w:rsid w:val="00F473B8"/>
    <w:rsid w:val="00F70B46"/>
    <w:rsid w:val="00F92F5F"/>
    <w:rsid w:val="00FC3738"/>
    <w:rsid w:val="00FC5A2D"/>
    <w:rsid w:val="00FD215F"/>
    <w:rsid w:val="00FD4F59"/>
    <w:rsid w:val="00FE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E8AF16"/>
  <w15:docId w15:val="{7DD5ADAD-D71E-41B3-B961-3DA77B531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s-419" w:eastAsia="es-419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Textoennegrita">
    <w:name w:val="Strong"/>
    <w:basedOn w:val="Fuentedeprrafopredeter"/>
    <w:uiPriority w:val="22"/>
    <w:qFormat/>
    <w:rsid w:val="00976674"/>
    <w:rPr>
      <w:b/>
      <w:bCs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D838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D838D9"/>
    <w:rPr>
      <w:rFonts w:ascii="Courier New" w:eastAsia="Times New Roman" w:hAnsi="Courier New" w:cs="Courier New"/>
      <w:sz w:val="20"/>
      <w:szCs w:val="20"/>
      <w:lang w:val="es-419" w:eastAsia="es-419"/>
    </w:rPr>
  </w:style>
  <w:style w:type="table" w:styleId="Tablaconcuadrcula">
    <w:name w:val="Table Grid"/>
    <w:basedOn w:val="Tablanormal"/>
    <w:uiPriority w:val="39"/>
    <w:rsid w:val="00015E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5F535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F535B"/>
    <w:rPr>
      <w:lang w:val="es-419"/>
    </w:rPr>
  </w:style>
  <w:style w:type="paragraph" w:styleId="Piedepgina">
    <w:name w:val="footer"/>
    <w:basedOn w:val="Normal"/>
    <w:link w:val="PiedepginaCar"/>
    <w:uiPriority w:val="99"/>
    <w:unhideWhenUsed/>
    <w:rsid w:val="005F535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F535B"/>
    <w:rPr>
      <w:lang w:val="es-419"/>
    </w:rPr>
  </w:style>
  <w:style w:type="character" w:styleId="Hipervnculo">
    <w:name w:val="Hyperlink"/>
    <w:basedOn w:val="Fuentedeprrafopredeter"/>
    <w:uiPriority w:val="99"/>
    <w:unhideWhenUsed/>
    <w:rsid w:val="006B34FC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AA3939"/>
    <w:rPr>
      <w:color w:val="605E5C"/>
      <w:shd w:val="clear" w:color="auto" w:fill="E1DFDD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Prrafodelista">
    <w:name w:val="List Paragraph"/>
    <w:basedOn w:val="Normal"/>
    <w:uiPriority w:val="34"/>
    <w:qFormat/>
    <w:rsid w:val="00A86709"/>
    <w:pPr>
      <w:ind w:left="720"/>
      <w:contextualSpacing/>
    </w:pPr>
    <w:rPr>
      <w:lang w:val="es-EC"/>
    </w:r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a6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7208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20859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1669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normaltextrun">
    <w:name w:val="normaltextrun"/>
    <w:basedOn w:val="Fuentedeprrafopredeter"/>
    <w:rsid w:val="00166924"/>
  </w:style>
  <w:style w:type="character" w:customStyle="1" w:styleId="eop">
    <w:name w:val="eop"/>
    <w:basedOn w:val="Fuentedeprrafopredeter"/>
    <w:rsid w:val="001669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9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8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6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83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jpe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header" Target="head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jpg"/><Relationship Id="rId32" Type="http://schemas.openxmlformats.org/officeDocument/2006/relationships/image" Target="media/image23.png"/><Relationship Id="rId37" Type="http://schemas.openxmlformats.org/officeDocument/2006/relationships/image" Target="media/image28.jp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theme" Target="theme/theme1.xml"/><Relationship Id="rId5" Type="http://schemas.openxmlformats.org/officeDocument/2006/relationships/styles" Target="styles.xml"/><Relationship Id="rId61" Type="http://schemas.openxmlformats.org/officeDocument/2006/relationships/image" Target="media/image34.jpe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jp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jpeg"/><Relationship Id="rId56" Type="http://schemas.openxmlformats.org/officeDocument/2006/relationships/image" Target="media/image47.jpeg"/><Relationship Id="rId64" Type="http://schemas.openxmlformats.org/officeDocument/2006/relationships/footer" Target="footer1.xml"/><Relationship Id="rId8" Type="http://schemas.openxmlformats.org/officeDocument/2006/relationships/footnotes" Target="footnotes.xml"/><Relationship Id="rId51" Type="http://schemas.openxmlformats.org/officeDocument/2006/relationships/image" Target="media/image42.png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20" Type="http://schemas.openxmlformats.org/officeDocument/2006/relationships/image" Target="media/image11.jpg"/><Relationship Id="rId41" Type="http://schemas.openxmlformats.org/officeDocument/2006/relationships/image" Target="media/image32.jpg"/><Relationship Id="rId54" Type="http://schemas.openxmlformats.org/officeDocument/2006/relationships/image" Target="media/image45.png"/><Relationship Id="rId62" Type="http://schemas.openxmlformats.org/officeDocument/2006/relationships/image" Target="media/image35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jp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1.jpeg"/><Relationship Id="rId31" Type="http://schemas.openxmlformats.org/officeDocument/2006/relationships/image" Target="media/image22.jp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jpeg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jpg"/><Relationship Id="rId39" Type="http://schemas.openxmlformats.org/officeDocument/2006/relationships/image" Target="media/image30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7.png"/><Relationship Id="rId2" Type="http://schemas.openxmlformats.org/officeDocument/2006/relationships/image" Target="media/image39.png"/><Relationship Id="rId1" Type="http://schemas.openxmlformats.org/officeDocument/2006/relationships/image" Target="media/image3.png"/><Relationship Id="rId4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1deefe0-8178-47f4-8917-5d4819db48be" xsi:nil="true"/>
  </documentManagement>
</p:properties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8AKyfqzYd8JvihLzOR7RarCc+ug==">CgMxLjAyCGguZ2pkZ3hzMghoLmdqZGd4czIJaC4zMGowemxsMgloLjFmb2I5dGUyCWguM3pueXNoNzIJaC4yZXQ5MnAwMghoLnR5amN3dDIJaC4zZHk2dmttOAByITFkTUpOb0tKMUNVTFNlM2NxODdCVmhoZnhpSWtlbDNQSA=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A84C425CFDECA439B82826802126D37" ma:contentTypeVersion="18" ma:contentTypeDescription="Crear nuevo documento." ma:contentTypeScope="" ma:versionID="e012bd527f0a3e4ca0f7ff47eb490e9f">
  <xsd:schema xmlns:xsd="http://www.w3.org/2001/XMLSchema" xmlns:xs="http://www.w3.org/2001/XMLSchema" xmlns:p="http://schemas.microsoft.com/office/2006/metadata/properties" xmlns:ns3="48582524-5612-4b28-9194-e893f8217a99" xmlns:ns4="d1deefe0-8178-47f4-8917-5d4819db48be" targetNamespace="http://schemas.microsoft.com/office/2006/metadata/properties" ma:root="true" ma:fieldsID="652fc6bc1529cf0914760bdab6c6481e" ns3:_="" ns4:_="">
    <xsd:import namespace="48582524-5612-4b28-9194-e893f8217a99"/>
    <xsd:import namespace="d1deefe0-8178-47f4-8917-5d4819db48b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582524-5612-4b28-9194-e893f8217a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deefe0-8178-47f4-8917-5d4819db48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0FFC90-FD57-4988-9F4E-B886CEF11898}">
  <ds:schemaRefs>
    <ds:schemaRef ds:uri="http://schemas.microsoft.com/office/2006/metadata/properties"/>
    <ds:schemaRef ds:uri="http://schemas.microsoft.com/office/infopath/2007/PartnerControls"/>
    <ds:schemaRef ds:uri="d1deefe0-8178-47f4-8917-5d4819db48be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E8B06402-0EF6-4804-A464-B62330AB67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3141E5-5FFC-4A8C-84B0-1EE7A02E52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582524-5612-4b28-9194-e893f8217a99"/>
    <ds:schemaRef ds:uri="d1deefe0-8178-47f4-8917-5d4819db48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650</Words>
  <Characters>3707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erita Alexandra Delgado Plaza</dc:creator>
  <cp:lastModifiedBy>Antonio Israel Matias Gonzalez</cp:lastModifiedBy>
  <cp:revision>8</cp:revision>
  <cp:lastPrinted>2024-07-01T16:11:00Z</cp:lastPrinted>
  <dcterms:created xsi:type="dcterms:W3CDTF">2024-07-30T20:04:00Z</dcterms:created>
  <dcterms:modified xsi:type="dcterms:W3CDTF">2024-07-30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84C425CFDECA439B82826802126D37</vt:lpwstr>
  </property>
</Properties>
</file>